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555DA" w14:textId="77777777" w:rsidR="00D602CC" w:rsidRPr="004C6D05" w:rsidRDefault="00D602CC" w:rsidP="00D602CC">
      <w:pPr>
        <w:jc w:val="center"/>
        <w:rPr>
          <w:rFonts w:ascii="Century Gothic" w:hAnsi="Century Gothic"/>
          <w:b/>
        </w:rPr>
      </w:pPr>
      <w:bookmarkStart w:id="0" w:name="treales-ce-primary-school"/>
      <w:r w:rsidRPr="004C6D05">
        <w:rPr>
          <w:rFonts w:ascii="Century Gothic" w:hAnsi="Century Gothic"/>
          <w:noProof/>
          <w:lang w:eastAsia="en-GB"/>
        </w:rPr>
        <w:drawing>
          <wp:inline distT="0" distB="0" distL="0" distR="0" wp14:anchorId="11251A3B" wp14:editId="576C1094">
            <wp:extent cx="3841991" cy="4143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841991" cy="4143325"/>
                    </a:xfrm>
                    <a:prstGeom prst="rect">
                      <a:avLst/>
                    </a:prstGeom>
                  </pic:spPr>
                </pic:pic>
              </a:graphicData>
            </a:graphic>
          </wp:inline>
        </w:drawing>
      </w:r>
    </w:p>
    <w:p w14:paraId="409B7FA9" w14:textId="77777777" w:rsidR="00D602CC" w:rsidRPr="004C6D05" w:rsidRDefault="00D602CC" w:rsidP="00D602CC">
      <w:pPr>
        <w:jc w:val="center"/>
        <w:rPr>
          <w:rFonts w:ascii="Century Gothic" w:hAnsi="Century Gothic"/>
          <w:b/>
        </w:rPr>
      </w:pPr>
    </w:p>
    <w:p w14:paraId="287D4CCA" w14:textId="77777777" w:rsidR="00D602CC" w:rsidRPr="004C6D05" w:rsidRDefault="00D602CC" w:rsidP="00D602CC">
      <w:pPr>
        <w:jc w:val="center"/>
        <w:rPr>
          <w:rFonts w:ascii="Century Gothic" w:hAnsi="Century Gothic" w:cstheme="minorHAnsi"/>
          <w:b/>
          <w:sz w:val="52"/>
          <w:szCs w:val="52"/>
        </w:rPr>
      </w:pPr>
      <w:proofErr w:type="spellStart"/>
      <w:r w:rsidRPr="004C6D05">
        <w:rPr>
          <w:rFonts w:ascii="Century Gothic" w:hAnsi="Century Gothic" w:cstheme="minorHAnsi"/>
          <w:b/>
          <w:sz w:val="52"/>
          <w:szCs w:val="52"/>
        </w:rPr>
        <w:t>Treales</w:t>
      </w:r>
      <w:proofErr w:type="spellEnd"/>
      <w:r w:rsidRPr="004C6D05">
        <w:rPr>
          <w:rFonts w:ascii="Century Gothic" w:hAnsi="Century Gothic" w:cstheme="minorHAnsi"/>
          <w:b/>
          <w:sz w:val="52"/>
          <w:szCs w:val="52"/>
        </w:rPr>
        <w:t xml:space="preserve"> CE Primary School </w:t>
      </w:r>
    </w:p>
    <w:p w14:paraId="4A9F32EE" w14:textId="00A225A0" w:rsidR="00D602CC" w:rsidRPr="00D602CC" w:rsidRDefault="00D602CC" w:rsidP="00D602CC">
      <w:pPr>
        <w:pStyle w:val="Heading2"/>
        <w:jc w:val="center"/>
        <w:rPr>
          <w:rFonts w:ascii="Century Gothic" w:hAnsi="Century Gothic"/>
          <w:b/>
          <w:bCs/>
          <w:color w:val="auto"/>
        </w:rPr>
      </w:pPr>
      <w:r w:rsidRPr="00D602CC">
        <w:rPr>
          <w:rFonts w:ascii="Century Gothic" w:hAnsi="Century Gothic"/>
          <w:b/>
          <w:bCs/>
          <w:color w:val="auto"/>
        </w:rPr>
        <w:t>Pupil Premium Policy and Strategy Statement</w:t>
      </w:r>
    </w:p>
    <w:p w14:paraId="69F7A56A" w14:textId="58719E57" w:rsidR="00D602CC" w:rsidRPr="004C6D05" w:rsidRDefault="00D602CC" w:rsidP="00D602CC">
      <w:pPr>
        <w:jc w:val="center"/>
        <w:rPr>
          <w:rFonts w:ascii="Century Gothic" w:hAnsi="Century Gothic" w:cstheme="minorHAnsi"/>
          <w:b/>
          <w:sz w:val="40"/>
          <w:szCs w:val="40"/>
        </w:rPr>
      </w:pPr>
    </w:p>
    <w:tbl>
      <w:tblPr>
        <w:tblStyle w:val="TableGrid"/>
        <w:tblW w:w="0" w:type="auto"/>
        <w:tblLook w:val="04A0" w:firstRow="1" w:lastRow="0" w:firstColumn="1" w:lastColumn="0" w:noHBand="0" w:noVBand="1"/>
      </w:tblPr>
      <w:tblGrid>
        <w:gridCol w:w="6374"/>
        <w:gridCol w:w="4082"/>
      </w:tblGrid>
      <w:tr w:rsidR="00D602CC" w:rsidRPr="004C6D05" w14:paraId="2E8440B6" w14:textId="77777777" w:rsidTr="009D1104">
        <w:tc>
          <w:tcPr>
            <w:tcW w:w="6374" w:type="dxa"/>
          </w:tcPr>
          <w:p w14:paraId="5C91D103" w14:textId="77777777" w:rsidR="00D602CC" w:rsidRPr="004C6D05" w:rsidRDefault="00D602CC" w:rsidP="009D1104">
            <w:pPr>
              <w:jc w:val="center"/>
              <w:rPr>
                <w:rFonts w:ascii="Century Gothic" w:hAnsi="Century Gothic" w:cstheme="minorHAnsi"/>
                <w:sz w:val="48"/>
                <w:szCs w:val="48"/>
              </w:rPr>
            </w:pPr>
            <w:r w:rsidRPr="004C6D05">
              <w:rPr>
                <w:rFonts w:ascii="Century Gothic" w:hAnsi="Century Gothic" w:cstheme="minorHAnsi"/>
                <w:sz w:val="48"/>
                <w:szCs w:val="48"/>
              </w:rPr>
              <w:t>Last Updated</w:t>
            </w:r>
          </w:p>
        </w:tc>
        <w:tc>
          <w:tcPr>
            <w:tcW w:w="4082" w:type="dxa"/>
          </w:tcPr>
          <w:p w14:paraId="610C4371" w14:textId="17B02DF1" w:rsidR="00D602CC" w:rsidRPr="004C6D05" w:rsidRDefault="00D602CC" w:rsidP="009D1104">
            <w:pPr>
              <w:jc w:val="center"/>
              <w:rPr>
                <w:rFonts w:ascii="Century Gothic" w:hAnsi="Century Gothic" w:cstheme="minorHAnsi"/>
                <w:b/>
                <w:sz w:val="52"/>
                <w:szCs w:val="52"/>
              </w:rPr>
            </w:pPr>
            <w:r>
              <w:rPr>
                <w:rFonts w:ascii="Century Gothic" w:hAnsi="Century Gothic" w:cstheme="minorHAnsi"/>
                <w:b/>
                <w:sz w:val="52"/>
                <w:szCs w:val="52"/>
              </w:rPr>
              <w:t>Nov</w:t>
            </w:r>
            <w:r>
              <w:rPr>
                <w:rFonts w:ascii="Century Gothic" w:hAnsi="Century Gothic" w:cstheme="minorHAnsi"/>
                <w:b/>
                <w:sz w:val="52"/>
                <w:szCs w:val="52"/>
              </w:rPr>
              <w:t xml:space="preserve"> 2025</w:t>
            </w:r>
          </w:p>
        </w:tc>
      </w:tr>
      <w:tr w:rsidR="00D602CC" w:rsidRPr="004C6D05" w14:paraId="152933DE" w14:textId="77777777" w:rsidTr="009D1104">
        <w:tc>
          <w:tcPr>
            <w:tcW w:w="6374" w:type="dxa"/>
          </w:tcPr>
          <w:p w14:paraId="22B346DB" w14:textId="77777777" w:rsidR="00D602CC" w:rsidRPr="004C6D05" w:rsidRDefault="00D602CC" w:rsidP="009D1104">
            <w:pPr>
              <w:jc w:val="center"/>
              <w:rPr>
                <w:rFonts w:ascii="Century Gothic" w:hAnsi="Century Gothic" w:cstheme="minorHAnsi"/>
                <w:sz w:val="48"/>
                <w:szCs w:val="48"/>
              </w:rPr>
            </w:pPr>
            <w:r w:rsidRPr="004C6D05">
              <w:rPr>
                <w:rFonts w:ascii="Century Gothic" w:hAnsi="Century Gothic" w:cstheme="minorHAnsi"/>
                <w:sz w:val="48"/>
                <w:szCs w:val="48"/>
              </w:rPr>
              <w:t>Updated by</w:t>
            </w:r>
          </w:p>
        </w:tc>
        <w:tc>
          <w:tcPr>
            <w:tcW w:w="4082" w:type="dxa"/>
          </w:tcPr>
          <w:p w14:paraId="52B21700" w14:textId="77777777" w:rsidR="00D602CC" w:rsidRPr="004C6D05" w:rsidRDefault="00D602CC" w:rsidP="009D1104">
            <w:pPr>
              <w:jc w:val="center"/>
              <w:rPr>
                <w:rFonts w:ascii="Century Gothic" w:hAnsi="Century Gothic" w:cstheme="minorHAnsi"/>
                <w:b/>
                <w:sz w:val="52"/>
                <w:szCs w:val="52"/>
              </w:rPr>
            </w:pPr>
            <w:r w:rsidRPr="004C6D05">
              <w:rPr>
                <w:rFonts w:ascii="Century Gothic" w:hAnsi="Century Gothic" w:cstheme="minorHAnsi"/>
                <w:b/>
                <w:sz w:val="52"/>
                <w:szCs w:val="52"/>
              </w:rPr>
              <w:t>L Hill</w:t>
            </w:r>
          </w:p>
        </w:tc>
      </w:tr>
      <w:tr w:rsidR="00D602CC" w:rsidRPr="004C6D05" w14:paraId="67982929" w14:textId="77777777" w:rsidTr="009D1104">
        <w:tc>
          <w:tcPr>
            <w:tcW w:w="6374" w:type="dxa"/>
          </w:tcPr>
          <w:p w14:paraId="68B78F75" w14:textId="77777777" w:rsidR="00D602CC" w:rsidRPr="004C6D05" w:rsidRDefault="00D602CC" w:rsidP="009D1104">
            <w:pPr>
              <w:jc w:val="center"/>
              <w:rPr>
                <w:rFonts w:ascii="Century Gothic" w:hAnsi="Century Gothic" w:cstheme="minorHAnsi"/>
                <w:sz w:val="48"/>
                <w:szCs w:val="48"/>
              </w:rPr>
            </w:pPr>
            <w:r w:rsidRPr="004C6D05">
              <w:rPr>
                <w:rFonts w:ascii="Century Gothic" w:hAnsi="Century Gothic" w:cstheme="minorHAnsi"/>
                <w:sz w:val="48"/>
                <w:szCs w:val="48"/>
              </w:rPr>
              <w:t>Approved by Governing Board</w:t>
            </w:r>
          </w:p>
        </w:tc>
        <w:tc>
          <w:tcPr>
            <w:tcW w:w="4082" w:type="dxa"/>
          </w:tcPr>
          <w:p w14:paraId="6507641A" w14:textId="77777777" w:rsidR="00D602CC" w:rsidRPr="004C6D05" w:rsidRDefault="00D602CC" w:rsidP="009D1104">
            <w:pPr>
              <w:jc w:val="center"/>
              <w:rPr>
                <w:rFonts w:ascii="Century Gothic" w:hAnsi="Century Gothic" w:cstheme="minorHAnsi"/>
                <w:b/>
                <w:sz w:val="52"/>
                <w:szCs w:val="52"/>
              </w:rPr>
            </w:pPr>
            <w:r>
              <w:rPr>
                <w:rFonts w:ascii="Century Gothic" w:hAnsi="Century Gothic" w:cstheme="minorHAnsi"/>
                <w:b/>
                <w:sz w:val="52"/>
                <w:szCs w:val="52"/>
              </w:rPr>
              <w:t>December 25</w:t>
            </w:r>
          </w:p>
        </w:tc>
      </w:tr>
      <w:tr w:rsidR="00D602CC" w:rsidRPr="004C6D05" w14:paraId="3F6D1F3C" w14:textId="77777777" w:rsidTr="009D1104">
        <w:tc>
          <w:tcPr>
            <w:tcW w:w="6374" w:type="dxa"/>
          </w:tcPr>
          <w:p w14:paraId="5370036D" w14:textId="77777777" w:rsidR="00D602CC" w:rsidRPr="004C6D05" w:rsidRDefault="00D602CC" w:rsidP="009D1104">
            <w:pPr>
              <w:jc w:val="center"/>
              <w:rPr>
                <w:rFonts w:ascii="Century Gothic" w:hAnsi="Century Gothic" w:cstheme="minorHAnsi"/>
                <w:sz w:val="48"/>
                <w:szCs w:val="48"/>
              </w:rPr>
            </w:pPr>
            <w:r w:rsidRPr="004C6D05">
              <w:rPr>
                <w:rFonts w:ascii="Century Gothic" w:hAnsi="Century Gothic" w:cstheme="minorHAnsi"/>
                <w:sz w:val="48"/>
                <w:szCs w:val="48"/>
              </w:rPr>
              <w:t>Date to Review</w:t>
            </w:r>
          </w:p>
        </w:tc>
        <w:tc>
          <w:tcPr>
            <w:tcW w:w="4082" w:type="dxa"/>
          </w:tcPr>
          <w:p w14:paraId="0B405E44" w14:textId="77777777" w:rsidR="00D602CC" w:rsidRPr="004C6D05" w:rsidRDefault="00D602CC" w:rsidP="009D1104">
            <w:pPr>
              <w:jc w:val="center"/>
              <w:rPr>
                <w:rFonts w:ascii="Century Gothic" w:hAnsi="Century Gothic" w:cstheme="minorHAnsi"/>
                <w:b/>
                <w:sz w:val="52"/>
                <w:szCs w:val="52"/>
              </w:rPr>
            </w:pPr>
            <w:r>
              <w:rPr>
                <w:rFonts w:ascii="Century Gothic" w:hAnsi="Century Gothic" w:cstheme="minorHAnsi"/>
                <w:b/>
                <w:sz w:val="52"/>
                <w:szCs w:val="52"/>
              </w:rPr>
              <w:t>Aug 2026</w:t>
            </w:r>
          </w:p>
        </w:tc>
      </w:tr>
    </w:tbl>
    <w:p w14:paraId="5854140B" w14:textId="77777777" w:rsidR="00D602CC" w:rsidRDefault="00D602CC" w:rsidP="00D602CC">
      <w:pPr>
        <w:jc w:val="both"/>
        <w:rPr>
          <w:rFonts w:ascii="Century Gothic" w:hAnsi="Century Gothic"/>
        </w:rPr>
      </w:pPr>
    </w:p>
    <w:p w14:paraId="2C91BC45" w14:textId="77777777" w:rsidR="00D602CC" w:rsidRDefault="00D602CC" w:rsidP="00D602CC">
      <w:pPr>
        <w:jc w:val="both"/>
        <w:rPr>
          <w:rFonts w:ascii="Century Gothic" w:hAnsi="Century Gothic"/>
        </w:rPr>
      </w:pPr>
    </w:p>
    <w:p w14:paraId="6DF06779" w14:textId="77777777" w:rsidR="00D602CC" w:rsidRDefault="00D602CC" w:rsidP="00D602CC">
      <w:pPr>
        <w:jc w:val="both"/>
        <w:rPr>
          <w:rFonts w:ascii="Century Gothic" w:hAnsi="Century Gothic"/>
        </w:rPr>
      </w:pPr>
    </w:p>
    <w:p w14:paraId="3ABE86F1" w14:textId="77777777" w:rsidR="00D602CC" w:rsidRDefault="00D602CC" w:rsidP="00D602CC">
      <w:pPr>
        <w:jc w:val="both"/>
        <w:rPr>
          <w:rFonts w:ascii="Century Gothic" w:hAnsi="Century Gothic"/>
        </w:rPr>
      </w:pPr>
    </w:p>
    <w:p w14:paraId="55F82D61" w14:textId="77777777" w:rsidR="008E7188" w:rsidRPr="00D602CC" w:rsidRDefault="00D602CC">
      <w:pPr>
        <w:pStyle w:val="Heading2"/>
        <w:rPr>
          <w:rFonts w:ascii="Century Gothic" w:hAnsi="Century Gothic"/>
          <w:color w:val="auto"/>
        </w:rPr>
      </w:pPr>
      <w:bookmarkStart w:id="1" w:name="vision-and-ethos"/>
      <w:r w:rsidRPr="00D602CC">
        <w:rPr>
          <w:rFonts w:ascii="Century Gothic" w:hAnsi="Century Gothic"/>
          <w:color w:val="auto"/>
        </w:rPr>
        <w:lastRenderedPageBreak/>
        <w:t>1. Vision and Ethos</w:t>
      </w:r>
    </w:p>
    <w:p w14:paraId="2CF1B795" w14:textId="77777777" w:rsidR="008E7188" w:rsidRPr="00D602CC" w:rsidRDefault="00D602CC">
      <w:pPr>
        <w:pStyle w:val="FirstParagraph"/>
        <w:rPr>
          <w:rFonts w:ascii="Century Gothic" w:hAnsi="Century Gothic"/>
        </w:rPr>
      </w:pPr>
      <w:r w:rsidRPr="00D602CC">
        <w:rPr>
          <w:rFonts w:ascii="Century Gothic" w:hAnsi="Century Gothic"/>
        </w:rPr>
        <w:t>At Treales CE Primary School, our approach to Pupil Premium is rooted in our Christian vision:</w:t>
      </w:r>
    </w:p>
    <w:p w14:paraId="501CA4B2" w14:textId="77F3F923" w:rsidR="008E7188" w:rsidRPr="00D602CC" w:rsidRDefault="00D602CC">
      <w:pPr>
        <w:pStyle w:val="BlockText"/>
        <w:rPr>
          <w:rFonts w:ascii="Century Gothic" w:hAnsi="Century Gothic"/>
        </w:rPr>
      </w:pPr>
      <w:r w:rsidRPr="00D602CC">
        <w:rPr>
          <w:rFonts w:ascii="Century Gothic" w:hAnsi="Century Gothic"/>
          <w:b/>
          <w:bCs/>
        </w:rPr>
        <w:t xml:space="preserve">“Equipped by God; </w:t>
      </w:r>
      <w:r>
        <w:rPr>
          <w:rFonts w:ascii="Century Gothic" w:hAnsi="Century Gothic"/>
          <w:b/>
          <w:bCs/>
        </w:rPr>
        <w:t>W</w:t>
      </w:r>
      <w:r w:rsidRPr="00D602CC">
        <w:rPr>
          <w:rFonts w:ascii="Century Gothic" w:hAnsi="Century Gothic"/>
          <w:b/>
          <w:bCs/>
        </w:rPr>
        <w:t xml:space="preserve">e are </w:t>
      </w:r>
      <w:r>
        <w:rPr>
          <w:rFonts w:ascii="Century Gothic" w:hAnsi="Century Gothic"/>
          <w:b/>
          <w:bCs/>
        </w:rPr>
        <w:t>M</w:t>
      </w:r>
      <w:r w:rsidRPr="00D602CC">
        <w:rPr>
          <w:rFonts w:ascii="Century Gothic" w:hAnsi="Century Gothic"/>
          <w:b/>
          <w:bCs/>
        </w:rPr>
        <w:t>ighty.”</w:t>
      </w:r>
    </w:p>
    <w:p w14:paraId="75E72B22" w14:textId="77777777" w:rsidR="008E7188" w:rsidRPr="00D602CC" w:rsidRDefault="00D602CC">
      <w:pPr>
        <w:pStyle w:val="FirstParagraph"/>
        <w:rPr>
          <w:rFonts w:ascii="Century Gothic" w:hAnsi="Century Gothic"/>
        </w:rPr>
      </w:pPr>
      <w:r w:rsidRPr="00D602CC">
        <w:rPr>
          <w:rFonts w:ascii="Century Gothic" w:hAnsi="Century Gothic"/>
        </w:rPr>
        <w:t>We believe that every child is equipped by God with unique gifts, worth and potential. As a Church of England school, we are co</w:t>
      </w:r>
      <w:r w:rsidRPr="00D602CC">
        <w:rPr>
          <w:rFonts w:ascii="Century Gothic" w:hAnsi="Century Gothic"/>
        </w:rPr>
        <w:t>mmitted to ensuring that all pupils—especially those who may face disadvantage—are empowered to recognise their own strength, develop resilience and flourish academically, socially and spiritually.</w:t>
      </w:r>
    </w:p>
    <w:p w14:paraId="73286CE2" w14:textId="0796A086" w:rsidR="008E7188" w:rsidRPr="00D602CC" w:rsidRDefault="00D602CC" w:rsidP="00D602CC">
      <w:pPr>
        <w:pStyle w:val="BodyText"/>
        <w:rPr>
          <w:rFonts w:ascii="Century Gothic" w:hAnsi="Century Gothic"/>
        </w:rPr>
      </w:pPr>
      <w:r w:rsidRPr="00D602CC">
        <w:rPr>
          <w:rFonts w:ascii="Century Gothic" w:hAnsi="Century Gothic"/>
        </w:rPr>
        <w:t>Our use of Pupil Premium funding reflects our commitment t</w:t>
      </w:r>
      <w:r w:rsidRPr="00D602CC">
        <w:rPr>
          <w:rFonts w:ascii="Century Gothic" w:hAnsi="Century Gothic"/>
        </w:rPr>
        <w:t xml:space="preserve">o </w:t>
      </w:r>
      <w:r w:rsidRPr="00D602CC">
        <w:rPr>
          <w:rFonts w:ascii="Century Gothic" w:hAnsi="Century Gothic"/>
        </w:rPr>
        <w:t>justice, compassion and dignity</w:t>
      </w:r>
      <w:r w:rsidRPr="00D602CC">
        <w:rPr>
          <w:rFonts w:ascii="Century Gothic" w:hAnsi="Century Gothic"/>
        </w:rPr>
        <w:t>, ensuring that barriers to learning are removed so that every child can grow in confidence</w:t>
      </w:r>
      <w:r w:rsidRPr="00D602CC">
        <w:rPr>
          <w:rFonts w:ascii="Century Gothic" w:hAnsi="Century Gothic"/>
        </w:rPr>
        <w:t>, aspiration and hope.</w:t>
      </w:r>
    </w:p>
    <w:p w14:paraId="70E61522" w14:textId="77777777" w:rsidR="008E7188" w:rsidRPr="00D602CC" w:rsidRDefault="00D602CC">
      <w:pPr>
        <w:pStyle w:val="Heading2"/>
        <w:rPr>
          <w:rFonts w:ascii="Century Gothic" w:hAnsi="Century Gothic"/>
          <w:color w:val="auto"/>
        </w:rPr>
      </w:pPr>
      <w:bookmarkStart w:id="2" w:name="purpose-of-the-pupil-premium"/>
      <w:bookmarkEnd w:id="1"/>
      <w:r w:rsidRPr="00D602CC">
        <w:rPr>
          <w:rFonts w:ascii="Century Gothic" w:hAnsi="Century Gothic"/>
          <w:color w:val="auto"/>
        </w:rPr>
        <w:t>2. Purpose of the Pupil Premium</w:t>
      </w:r>
    </w:p>
    <w:p w14:paraId="45C59D15" w14:textId="77777777" w:rsidR="008E7188" w:rsidRPr="00D602CC" w:rsidRDefault="00D602CC">
      <w:pPr>
        <w:pStyle w:val="FirstParagraph"/>
        <w:rPr>
          <w:rFonts w:ascii="Century Gothic" w:hAnsi="Century Gothic"/>
        </w:rPr>
      </w:pPr>
      <w:r w:rsidRPr="00D602CC">
        <w:rPr>
          <w:rFonts w:ascii="Century Gothic" w:hAnsi="Century Gothic"/>
        </w:rPr>
        <w:t>The Pupil Premium is additional funding provided by the Department for Educ</w:t>
      </w:r>
      <w:r w:rsidRPr="00D602CC">
        <w:rPr>
          <w:rFonts w:ascii="Century Gothic" w:hAnsi="Century Gothic"/>
        </w:rPr>
        <w:t>ation (DfE) to improve educational outcomes for pupils who may be disadvantaged by economic or social factors. The funding aims to:</w:t>
      </w:r>
    </w:p>
    <w:p w14:paraId="4927FF7A" w14:textId="77777777" w:rsidR="008E7188" w:rsidRPr="00D602CC" w:rsidRDefault="00D602CC">
      <w:pPr>
        <w:pStyle w:val="Compact"/>
        <w:numPr>
          <w:ilvl w:val="0"/>
          <w:numId w:val="2"/>
        </w:numPr>
        <w:rPr>
          <w:rFonts w:ascii="Century Gothic" w:hAnsi="Century Gothic"/>
        </w:rPr>
      </w:pPr>
      <w:r w:rsidRPr="00D602CC">
        <w:rPr>
          <w:rFonts w:ascii="Century Gothic" w:hAnsi="Century Gothic"/>
        </w:rPr>
        <w:t>Raise attainment and progress of disadvantaged pupils</w:t>
      </w:r>
    </w:p>
    <w:p w14:paraId="1E80C4C9" w14:textId="77777777" w:rsidR="008E7188" w:rsidRPr="00D602CC" w:rsidRDefault="00D602CC">
      <w:pPr>
        <w:pStyle w:val="Compact"/>
        <w:numPr>
          <w:ilvl w:val="0"/>
          <w:numId w:val="2"/>
        </w:numPr>
        <w:rPr>
          <w:rFonts w:ascii="Century Gothic" w:hAnsi="Century Gothic"/>
        </w:rPr>
      </w:pPr>
      <w:r w:rsidRPr="00D602CC">
        <w:rPr>
          <w:rFonts w:ascii="Century Gothic" w:hAnsi="Century Gothic"/>
        </w:rPr>
        <w:t>Narrow the gap between disadvantaged pupils and their peers</w:t>
      </w:r>
    </w:p>
    <w:p w14:paraId="4D0A2836" w14:textId="77777777" w:rsidR="008E7188" w:rsidRPr="00D602CC" w:rsidRDefault="00D602CC">
      <w:pPr>
        <w:pStyle w:val="Compact"/>
        <w:numPr>
          <w:ilvl w:val="0"/>
          <w:numId w:val="2"/>
        </w:numPr>
        <w:rPr>
          <w:rFonts w:ascii="Century Gothic" w:hAnsi="Century Gothic"/>
        </w:rPr>
      </w:pPr>
      <w:r w:rsidRPr="00D602CC">
        <w:rPr>
          <w:rFonts w:ascii="Century Gothic" w:hAnsi="Century Gothic"/>
        </w:rPr>
        <w:t>Support pu</w:t>
      </w:r>
      <w:r w:rsidRPr="00D602CC">
        <w:rPr>
          <w:rFonts w:ascii="Century Gothic" w:hAnsi="Century Gothic"/>
        </w:rPr>
        <w:t>pils’ wider outcomes, including attendance, behaviour and wellbeing</w:t>
      </w:r>
    </w:p>
    <w:p w14:paraId="19B58D9D" w14:textId="77777777" w:rsidR="008E7188" w:rsidRPr="00D602CC" w:rsidRDefault="00D602CC">
      <w:pPr>
        <w:pStyle w:val="FirstParagraph"/>
        <w:rPr>
          <w:rFonts w:ascii="Century Gothic" w:hAnsi="Century Gothic"/>
        </w:rPr>
      </w:pPr>
      <w:r w:rsidRPr="00D602CC">
        <w:rPr>
          <w:rFonts w:ascii="Century Gothic" w:hAnsi="Century Gothic"/>
        </w:rPr>
        <w:t>Eligible pupils include:</w:t>
      </w:r>
    </w:p>
    <w:p w14:paraId="65068C63" w14:textId="77777777" w:rsidR="008E7188" w:rsidRPr="00D602CC" w:rsidRDefault="00D602CC">
      <w:pPr>
        <w:pStyle w:val="Compact"/>
        <w:numPr>
          <w:ilvl w:val="0"/>
          <w:numId w:val="3"/>
        </w:numPr>
        <w:rPr>
          <w:rFonts w:ascii="Century Gothic" w:hAnsi="Century Gothic"/>
        </w:rPr>
      </w:pPr>
      <w:r w:rsidRPr="00D602CC">
        <w:rPr>
          <w:rFonts w:ascii="Century Gothic" w:hAnsi="Century Gothic"/>
        </w:rPr>
        <w:t>Pupils eligible for Free School Meals (FSM) now or in the last six years (FSM6)</w:t>
      </w:r>
    </w:p>
    <w:p w14:paraId="47448F53" w14:textId="77777777" w:rsidR="008E7188" w:rsidRPr="00D602CC" w:rsidRDefault="00D602CC">
      <w:pPr>
        <w:pStyle w:val="Compact"/>
        <w:numPr>
          <w:ilvl w:val="0"/>
          <w:numId w:val="3"/>
        </w:numPr>
        <w:rPr>
          <w:rFonts w:ascii="Century Gothic" w:hAnsi="Century Gothic"/>
        </w:rPr>
      </w:pPr>
      <w:r w:rsidRPr="00D602CC">
        <w:rPr>
          <w:rFonts w:ascii="Century Gothic" w:hAnsi="Century Gothic"/>
        </w:rPr>
        <w:t>Looked After Children (LAC) and Previously Looked After Children (PLAC)</w:t>
      </w:r>
    </w:p>
    <w:p w14:paraId="797CD879" w14:textId="14DCC6E9" w:rsidR="008E7188" w:rsidRPr="00D602CC" w:rsidRDefault="00D602CC" w:rsidP="00D602CC">
      <w:pPr>
        <w:pStyle w:val="Compact"/>
        <w:numPr>
          <w:ilvl w:val="0"/>
          <w:numId w:val="3"/>
        </w:numPr>
        <w:rPr>
          <w:rFonts w:ascii="Century Gothic" w:hAnsi="Century Gothic"/>
        </w:rPr>
      </w:pPr>
      <w:r w:rsidRPr="00D602CC">
        <w:rPr>
          <w:rFonts w:ascii="Century Gothic" w:hAnsi="Century Gothic"/>
        </w:rPr>
        <w:t>Children of</w:t>
      </w:r>
      <w:r w:rsidRPr="00D602CC">
        <w:rPr>
          <w:rFonts w:ascii="Century Gothic" w:hAnsi="Century Gothic"/>
        </w:rPr>
        <w:t xml:space="preserve"> service families</w:t>
      </w:r>
    </w:p>
    <w:p w14:paraId="4589A027" w14:textId="77777777" w:rsidR="008E7188" w:rsidRPr="00D602CC" w:rsidRDefault="00D602CC">
      <w:pPr>
        <w:pStyle w:val="Heading2"/>
        <w:rPr>
          <w:rFonts w:ascii="Century Gothic" w:hAnsi="Century Gothic"/>
          <w:color w:val="auto"/>
        </w:rPr>
      </w:pPr>
      <w:bookmarkStart w:id="3" w:name="statutory-inspection-and-siams-context"/>
      <w:bookmarkEnd w:id="2"/>
      <w:r w:rsidRPr="00D602CC">
        <w:rPr>
          <w:rFonts w:ascii="Century Gothic" w:hAnsi="Century Gothic"/>
          <w:color w:val="auto"/>
        </w:rPr>
        <w:t>3. Statutory, Inspection and SIAMS Context</w:t>
      </w:r>
    </w:p>
    <w:p w14:paraId="4BD1DE4B" w14:textId="77777777" w:rsidR="008E7188" w:rsidRPr="00D602CC" w:rsidRDefault="00D602CC">
      <w:pPr>
        <w:pStyle w:val="FirstParagraph"/>
        <w:rPr>
          <w:rFonts w:ascii="Century Gothic" w:hAnsi="Century Gothic"/>
        </w:rPr>
      </w:pPr>
      <w:r w:rsidRPr="00D602CC">
        <w:rPr>
          <w:rFonts w:ascii="Century Gothic" w:hAnsi="Century Gothic"/>
        </w:rPr>
        <w:t>This policy and strategy are written in line with:</w:t>
      </w:r>
    </w:p>
    <w:p w14:paraId="4D49D330" w14:textId="77777777" w:rsidR="008E7188" w:rsidRPr="00D602CC" w:rsidRDefault="00D602CC">
      <w:pPr>
        <w:pStyle w:val="Compact"/>
        <w:numPr>
          <w:ilvl w:val="0"/>
          <w:numId w:val="4"/>
        </w:numPr>
        <w:rPr>
          <w:rFonts w:ascii="Century Gothic" w:hAnsi="Century Gothic"/>
        </w:rPr>
      </w:pPr>
      <w:r w:rsidRPr="00D602CC">
        <w:rPr>
          <w:rFonts w:ascii="Century Gothic" w:hAnsi="Century Gothic"/>
        </w:rPr>
        <w:t xml:space="preserve">DfE guidance on </w:t>
      </w:r>
      <w:r w:rsidRPr="00D602CC">
        <w:rPr>
          <w:rFonts w:ascii="Century Gothic" w:hAnsi="Century Gothic"/>
          <w:i/>
          <w:iCs/>
        </w:rPr>
        <w:t>Using the Pupil Premium</w:t>
      </w:r>
      <w:r w:rsidRPr="00D602CC">
        <w:rPr>
          <w:rFonts w:ascii="Century Gothic" w:hAnsi="Century Gothic"/>
        </w:rPr>
        <w:t xml:space="preserve"> and the </w:t>
      </w:r>
      <w:r w:rsidRPr="00D602CC">
        <w:rPr>
          <w:rFonts w:ascii="Century Gothic" w:hAnsi="Century Gothic"/>
          <w:i/>
          <w:iCs/>
        </w:rPr>
        <w:t>Pupil Premium Strategy Statement</w:t>
      </w:r>
    </w:p>
    <w:p w14:paraId="2437C084" w14:textId="77777777" w:rsidR="008E7188" w:rsidRPr="00D602CC" w:rsidRDefault="00D602CC">
      <w:pPr>
        <w:pStyle w:val="Compact"/>
        <w:numPr>
          <w:ilvl w:val="0"/>
          <w:numId w:val="4"/>
        </w:numPr>
        <w:rPr>
          <w:rFonts w:ascii="Century Gothic" w:hAnsi="Century Gothic"/>
        </w:rPr>
      </w:pPr>
      <w:r w:rsidRPr="00D602CC">
        <w:rPr>
          <w:rFonts w:ascii="Century Gothic" w:hAnsi="Century Gothic"/>
        </w:rPr>
        <w:t>The Ofsted Education Inspection Framework</w:t>
      </w:r>
    </w:p>
    <w:p w14:paraId="09E146E6" w14:textId="77777777" w:rsidR="008E7188" w:rsidRPr="00D602CC" w:rsidRDefault="00D602CC">
      <w:pPr>
        <w:pStyle w:val="Compact"/>
        <w:numPr>
          <w:ilvl w:val="0"/>
          <w:numId w:val="4"/>
        </w:numPr>
        <w:rPr>
          <w:rFonts w:ascii="Century Gothic" w:hAnsi="Century Gothic"/>
        </w:rPr>
      </w:pPr>
      <w:r w:rsidRPr="00D602CC">
        <w:rPr>
          <w:rFonts w:ascii="Century Gothic" w:hAnsi="Century Gothic"/>
        </w:rPr>
        <w:t>Education Endowment</w:t>
      </w:r>
      <w:r w:rsidRPr="00D602CC">
        <w:rPr>
          <w:rFonts w:ascii="Century Gothic" w:hAnsi="Century Gothic"/>
        </w:rPr>
        <w:t xml:space="preserve"> Foundation (EEF) guidance on evidence-informed practice</w:t>
      </w:r>
    </w:p>
    <w:p w14:paraId="226988D9" w14:textId="77777777" w:rsidR="008E7188" w:rsidRPr="00D602CC" w:rsidRDefault="00D602CC">
      <w:pPr>
        <w:pStyle w:val="Compact"/>
        <w:numPr>
          <w:ilvl w:val="0"/>
          <w:numId w:val="4"/>
        </w:numPr>
        <w:rPr>
          <w:rFonts w:ascii="Century Gothic" w:hAnsi="Century Gothic"/>
        </w:rPr>
      </w:pPr>
      <w:r w:rsidRPr="00D602CC">
        <w:rPr>
          <w:rFonts w:ascii="Century Gothic" w:hAnsi="Century Gothic"/>
        </w:rPr>
        <w:t>The SIAMS Evaluation Schedule, which considers how effectively a Church school lives out its Christian vision</w:t>
      </w:r>
    </w:p>
    <w:p w14:paraId="1A4743C6" w14:textId="344F9124" w:rsidR="008E7188" w:rsidRPr="00D602CC" w:rsidRDefault="00D602CC" w:rsidP="00D602CC">
      <w:pPr>
        <w:pStyle w:val="FirstParagraph"/>
        <w:rPr>
          <w:rFonts w:ascii="Century Gothic" w:hAnsi="Century Gothic"/>
        </w:rPr>
      </w:pPr>
      <w:r w:rsidRPr="00D602CC">
        <w:rPr>
          <w:rFonts w:ascii="Century Gothic" w:hAnsi="Century Gothic"/>
        </w:rPr>
        <w:t>Our approach demonstrates how our Christian vision is enacted through inclusive practice, courageous advocacy and tangible support for the most vulnerable.</w:t>
      </w:r>
    </w:p>
    <w:p w14:paraId="3AFFCCF6" w14:textId="77777777" w:rsidR="008E7188" w:rsidRPr="00D602CC" w:rsidRDefault="00D602CC">
      <w:pPr>
        <w:pStyle w:val="Heading2"/>
        <w:rPr>
          <w:rFonts w:ascii="Century Gothic" w:hAnsi="Century Gothic"/>
          <w:color w:val="auto"/>
        </w:rPr>
      </w:pPr>
      <w:bookmarkStart w:id="4" w:name="school-overview"/>
      <w:bookmarkEnd w:id="3"/>
      <w:r w:rsidRPr="00D602CC">
        <w:rPr>
          <w:rFonts w:ascii="Century Gothic" w:hAnsi="Century Gothic"/>
          <w:color w:val="auto"/>
        </w:rPr>
        <w:t>4. School Overview</w:t>
      </w:r>
    </w:p>
    <w:tbl>
      <w:tblPr>
        <w:tblStyle w:val="Table"/>
        <w:tblW w:w="0" w:type="auto"/>
        <w:tblLook w:val="0020" w:firstRow="1" w:lastRow="0" w:firstColumn="0" w:lastColumn="0" w:noHBand="0" w:noVBand="0"/>
      </w:tblPr>
      <w:tblGrid>
        <w:gridCol w:w="5404"/>
        <w:gridCol w:w="3167"/>
      </w:tblGrid>
      <w:tr w:rsidR="00D602CC" w:rsidRPr="00D602CC" w14:paraId="5C1F58AA" w14:textId="77777777" w:rsidTr="008E7188">
        <w:trPr>
          <w:cnfStyle w:val="100000000000" w:firstRow="1" w:lastRow="0" w:firstColumn="0" w:lastColumn="0" w:oddVBand="0" w:evenVBand="0" w:oddHBand="0" w:evenHBand="0" w:firstRowFirstColumn="0" w:firstRowLastColumn="0" w:lastRowFirstColumn="0" w:lastRowLastColumn="0"/>
          <w:tblHeader/>
        </w:trPr>
        <w:tc>
          <w:tcPr>
            <w:tcW w:w="0" w:type="auto"/>
          </w:tcPr>
          <w:p w14:paraId="0266BE88" w14:textId="77777777" w:rsidR="008E7188" w:rsidRPr="00D602CC" w:rsidRDefault="00D602CC">
            <w:pPr>
              <w:pStyle w:val="Compact"/>
              <w:rPr>
                <w:rFonts w:ascii="Century Gothic" w:hAnsi="Century Gothic"/>
              </w:rPr>
            </w:pPr>
            <w:r w:rsidRPr="00D602CC">
              <w:rPr>
                <w:rFonts w:ascii="Century Gothic" w:hAnsi="Century Gothic"/>
              </w:rPr>
              <w:t>Item</w:t>
            </w:r>
          </w:p>
        </w:tc>
        <w:tc>
          <w:tcPr>
            <w:tcW w:w="0" w:type="auto"/>
          </w:tcPr>
          <w:p w14:paraId="3AA80D9F" w14:textId="77777777" w:rsidR="008E7188" w:rsidRPr="00D602CC" w:rsidRDefault="00D602CC">
            <w:pPr>
              <w:pStyle w:val="Compact"/>
              <w:rPr>
                <w:rFonts w:ascii="Century Gothic" w:hAnsi="Century Gothic"/>
              </w:rPr>
            </w:pPr>
            <w:r w:rsidRPr="00D602CC">
              <w:rPr>
                <w:rFonts w:ascii="Century Gothic" w:hAnsi="Century Gothic"/>
              </w:rPr>
              <w:t>Detail</w:t>
            </w:r>
          </w:p>
        </w:tc>
      </w:tr>
      <w:tr w:rsidR="00D602CC" w:rsidRPr="00D602CC" w14:paraId="4CDF4354" w14:textId="77777777">
        <w:tc>
          <w:tcPr>
            <w:tcW w:w="0" w:type="auto"/>
          </w:tcPr>
          <w:p w14:paraId="399962AD" w14:textId="77777777" w:rsidR="008E7188" w:rsidRPr="00D602CC" w:rsidRDefault="00D602CC">
            <w:pPr>
              <w:pStyle w:val="Compact"/>
              <w:rPr>
                <w:rFonts w:ascii="Century Gothic" w:hAnsi="Century Gothic"/>
              </w:rPr>
            </w:pPr>
            <w:r w:rsidRPr="00D602CC">
              <w:rPr>
                <w:rFonts w:ascii="Century Gothic" w:hAnsi="Century Gothic"/>
              </w:rPr>
              <w:t>School name</w:t>
            </w:r>
          </w:p>
        </w:tc>
        <w:tc>
          <w:tcPr>
            <w:tcW w:w="0" w:type="auto"/>
          </w:tcPr>
          <w:p w14:paraId="4C6B566C" w14:textId="77777777" w:rsidR="008E7188" w:rsidRPr="00D602CC" w:rsidRDefault="00D602CC">
            <w:pPr>
              <w:pStyle w:val="Compact"/>
              <w:rPr>
                <w:rFonts w:ascii="Century Gothic" w:hAnsi="Century Gothic"/>
              </w:rPr>
            </w:pPr>
            <w:r w:rsidRPr="00D602CC">
              <w:rPr>
                <w:rFonts w:ascii="Century Gothic" w:hAnsi="Century Gothic"/>
              </w:rPr>
              <w:t>Treales CE Primary School</w:t>
            </w:r>
          </w:p>
        </w:tc>
      </w:tr>
      <w:tr w:rsidR="00D602CC" w:rsidRPr="00D602CC" w14:paraId="19D1CCD6" w14:textId="77777777">
        <w:tc>
          <w:tcPr>
            <w:tcW w:w="0" w:type="auto"/>
          </w:tcPr>
          <w:p w14:paraId="2C26BC0B" w14:textId="77777777" w:rsidR="008E7188" w:rsidRPr="00D602CC" w:rsidRDefault="00D602CC">
            <w:pPr>
              <w:pStyle w:val="Compact"/>
              <w:rPr>
                <w:rFonts w:ascii="Century Gothic" w:hAnsi="Century Gothic"/>
              </w:rPr>
            </w:pPr>
            <w:r w:rsidRPr="00D602CC">
              <w:rPr>
                <w:rFonts w:ascii="Century Gothic" w:hAnsi="Century Gothic"/>
              </w:rPr>
              <w:t>Number of pupils</w:t>
            </w:r>
          </w:p>
        </w:tc>
        <w:tc>
          <w:tcPr>
            <w:tcW w:w="0" w:type="auto"/>
          </w:tcPr>
          <w:p w14:paraId="6508B342" w14:textId="77777777" w:rsidR="008E7188" w:rsidRPr="00D602CC" w:rsidRDefault="00D602CC">
            <w:pPr>
              <w:pStyle w:val="Compact"/>
              <w:rPr>
                <w:rFonts w:ascii="Century Gothic" w:hAnsi="Century Gothic"/>
              </w:rPr>
            </w:pPr>
            <w:r w:rsidRPr="00D602CC">
              <w:rPr>
                <w:rFonts w:ascii="Century Gothic" w:hAnsi="Century Gothic"/>
              </w:rPr>
              <w:t>64</w:t>
            </w:r>
          </w:p>
        </w:tc>
      </w:tr>
      <w:tr w:rsidR="00D602CC" w:rsidRPr="00D602CC" w14:paraId="1E31E161" w14:textId="77777777">
        <w:tc>
          <w:tcPr>
            <w:tcW w:w="0" w:type="auto"/>
          </w:tcPr>
          <w:p w14:paraId="20ABE9C3" w14:textId="77777777" w:rsidR="008E7188" w:rsidRPr="00D602CC" w:rsidRDefault="00D602CC">
            <w:pPr>
              <w:pStyle w:val="Compact"/>
              <w:rPr>
                <w:rFonts w:ascii="Century Gothic" w:hAnsi="Century Gothic"/>
              </w:rPr>
            </w:pPr>
            <w:r w:rsidRPr="00D602CC">
              <w:rPr>
                <w:rFonts w:ascii="Century Gothic" w:hAnsi="Century Gothic"/>
              </w:rPr>
              <w:t>Propor</w:t>
            </w:r>
            <w:r w:rsidRPr="00D602CC">
              <w:rPr>
                <w:rFonts w:ascii="Century Gothic" w:hAnsi="Century Gothic"/>
              </w:rPr>
              <w:t>tion of pupils eligible for Pupil Premium</w:t>
            </w:r>
          </w:p>
        </w:tc>
        <w:tc>
          <w:tcPr>
            <w:tcW w:w="0" w:type="auto"/>
          </w:tcPr>
          <w:p w14:paraId="7E33A445" w14:textId="77777777" w:rsidR="008E7188" w:rsidRPr="00D602CC" w:rsidRDefault="00D602CC">
            <w:pPr>
              <w:pStyle w:val="Compact"/>
              <w:rPr>
                <w:rFonts w:ascii="Century Gothic" w:hAnsi="Century Gothic"/>
              </w:rPr>
            </w:pPr>
            <w:r w:rsidRPr="00D602CC">
              <w:rPr>
                <w:rFonts w:ascii="Century Gothic" w:hAnsi="Century Gothic"/>
              </w:rPr>
              <w:t>28%</w:t>
            </w:r>
          </w:p>
        </w:tc>
      </w:tr>
      <w:tr w:rsidR="00D602CC" w:rsidRPr="00D602CC" w14:paraId="4DC0CB39" w14:textId="77777777">
        <w:tc>
          <w:tcPr>
            <w:tcW w:w="0" w:type="auto"/>
          </w:tcPr>
          <w:p w14:paraId="7AA018E2" w14:textId="77777777" w:rsidR="008E7188" w:rsidRPr="00D602CC" w:rsidRDefault="00D602CC">
            <w:pPr>
              <w:pStyle w:val="Compact"/>
              <w:rPr>
                <w:rFonts w:ascii="Century Gothic" w:hAnsi="Century Gothic"/>
              </w:rPr>
            </w:pPr>
            <w:r w:rsidRPr="00D602CC">
              <w:rPr>
                <w:rFonts w:ascii="Century Gothic" w:hAnsi="Century Gothic"/>
              </w:rPr>
              <w:t>Academic years covered</w:t>
            </w:r>
          </w:p>
        </w:tc>
        <w:tc>
          <w:tcPr>
            <w:tcW w:w="0" w:type="auto"/>
          </w:tcPr>
          <w:p w14:paraId="6AE77D5A" w14:textId="77777777" w:rsidR="008E7188" w:rsidRPr="00D602CC" w:rsidRDefault="00D602CC">
            <w:pPr>
              <w:pStyle w:val="Compact"/>
              <w:rPr>
                <w:rFonts w:ascii="Century Gothic" w:hAnsi="Century Gothic"/>
              </w:rPr>
            </w:pPr>
            <w:r w:rsidRPr="00D602CC">
              <w:rPr>
                <w:rFonts w:ascii="Century Gothic" w:hAnsi="Century Gothic"/>
              </w:rPr>
              <w:t>2024–2027</w:t>
            </w:r>
          </w:p>
        </w:tc>
      </w:tr>
      <w:tr w:rsidR="00D602CC" w:rsidRPr="00D602CC" w14:paraId="2B464AF3" w14:textId="77777777">
        <w:tc>
          <w:tcPr>
            <w:tcW w:w="0" w:type="auto"/>
          </w:tcPr>
          <w:p w14:paraId="78412857" w14:textId="77777777" w:rsidR="008E7188" w:rsidRPr="00D602CC" w:rsidRDefault="00D602CC">
            <w:pPr>
              <w:pStyle w:val="Compact"/>
              <w:rPr>
                <w:rFonts w:ascii="Century Gothic" w:hAnsi="Century Gothic"/>
              </w:rPr>
            </w:pPr>
            <w:r w:rsidRPr="00D602CC">
              <w:rPr>
                <w:rFonts w:ascii="Century Gothic" w:hAnsi="Century Gothic"/>
              </w:rPr>
              <w:lastRenderedPageBreak/>
              <w:t>Total Pupil Premium budget (current year)</w:t>
            </w:r>
          </w:p>
        </w:tc>
        <w:tc>
          <w:tcPr>
            <w:tcW w:w="0" w:type="auto"/>
          </w:tcPr>
          <w:p w14:paraId="76B57B40" w14:textId="77777777" w:rsidR="008E7188" w:rsidRPr="00D602CC" w:rsidRDefault="00D602CC">
            <w:pPr>
              <w:pStyle w:val="Compact"/>
              <w:rPr>
                <w:rFonts w:ascii="Century Gothic" w:hAnsi="Century Gothic"/>
              </w:rPr>
            </w:pPr>
            <w:r w:rsidRPr="00D602CC">
              <w:rPr>
                <w:rFonts w:ascii="Century Gothic" w:hAnsi="Century Gothic"/>
              </w:rPr>
              <w:t>£30,590</w:t>
            </w:r>
          </w:p>
        </w:tc>
      </w:tr>
    </w:tbl>
    <w:p w14:paraId="42B61A21" w14:textId="74C797F5" w:rsidR="008E7188" w:rsidRPr="00D602CC" w:rsidRDefault="008E7188">
      <w:pPr>
        <w:rPr>
          <w:rFonts w:ascii="Century Gothic" w:hAnsi="Century Gothic"/>
        </w:rPr>
      </w:pPr>
    </w:p>
    <w:p w14:paraId="5F153343" w14:textId="77777777" w:rsidR="008E7188" w:rsidRPr="00D602CC" w:rsidRDefault="00D602CC">
      <w:pPr>
        <w:pStyle w:val="Heading2"/>
        <w:rPr>
          <w:rFonts w:ascii="Century Gothic" w:hAnsi="Century Gothic"/>
          <w:color w:val="auto"/>
        </w:rPr>
      </w:pPr>
      <w:bookmarkStart w:id="5" w:name="statement-of-intent"/>
      <w:bookmarkEnd w:id="4"/>
      <w:r w:rsidRPr="00D602CC">
        <w:rPr>
          <w:rFonts w:ascii="Century Gothic" w:hAnsi="Century Gothic"/>
          <w:color w:val="auto"/>
        </w:rPr>
        <w:t>5. Statement of Intent</w:t>
      </w:r>
    </w:p>
    <w:p w14:paraId="4B5C71EC" w14:textId="77777777" w:rsidR="008E7188" w:rsidRPr="00D602CC" w:rsidRDefault="00D602CC">
      <w:pPr>
        <w:pStyle w:val="FirstParagraph"/>
        <w:rPr>
          <w:rFonts w:ascii="Century Gothic" w:hAnsi="Century Gothic"/>
        </w:rPr>
      </w:pPr>
      <w:r w:rsidRPr="00D602CC">
        <w:rPr>
          <w:rFonts w:ascii="Century Gothic" w:hAnsi="Century Gothic"/>
        </w:rPr>
        <w:t>At Treales CE Primary School, we want every child to flourish academically, socially and spiritually. We are committed to ensuring that all pupils, regardless of background or barriers to learning, achieve their potential and enjoy a rich and inclusive cur</w:t>
      </w:r>
      <w:r w:rsidRPr="00D602CC">
        <w:rPr>
          <w:rFonts w:ascii="Century Gothic" w:hAnsi="Century Gothic"/>
        </w:rPr>
        <w:t>riculum.</w:t>
      </w:r>
    </w:p>
    <w:p w14:paraId="348B49BF" w14:textId="77777777" w:rsidR="008E7188" w:rsidRPr="00D602CC" w:rsidRDefault="00D602CC">
      <w:pPr>
        <w:pStyle w:val="BodyText"/>
        <w:rPr>
          <w:rFonts w:ascii="Century Gothic" w:hAnsi="Century Gothic"/>
        </w:rPr>
      </w:pPr>
      <w:r w:rsidRPr="00D602CC">
        <w:rPr>
          <w:rFonts w:ascii="Century Gothic" w:hAnsi="Century Gothic"/>
        </w:rPr>
        <w:t>Our disadvantaged pupils face a range of challenges, including:</w:t>
      </w:r>
    </w:p>
    <w:p w14:paraId="5E98E426" w14:textId="77777777" w:rsidR="008E7188" w:rsidRPr="00D602CC" w:rsidRDefault="00D602CC">
      <w:pPr>
        <w:pStyle w:val="Compact"/>
        <w:numPr>
          <w:ilvl w:val="0"/>
          <w:numId w:val="5"/>
        </w:numPr>
        <w:rPr>
          <w:rFonts w:ascii="Century Gothic" w:hAnsi="Century Gothic"/>
        </w:rPr>
      </w:pPr>
      <w:r w:rsidRPr="00D602CC">
        <w:rPr>
          <w:rFonts w:ascii="Century Gothic" w:hAnsi="Century Gothic"/>
        </w:rPr>
        <w:t>Social, emotional and wellbeing needs</w:t>
      </w:r>
    </w:p>
    <w:p w14:paraId="2A7575C0" w14:textId="77777777" w:rsidR="008E7188" w:rsidRPr="00D602CC" w:rsidRDefault="00D602CC">
      <w:pPr>
        <w:pStyle w:val="Compact"/>
        <w:numPr>
          <w:ilvl w:val="0"/>
          <w:numId w:val="5"/>
        </w:numPr>
        <w:rPr>
          <w:rFonts w:ascii="Century Gothic" w:hAnsi="Century Gothic"/>
        </w:rPr>
      </w:pPr>
      <w:r w:rsidRPr="00D602CC">
        <w:rPr>
          <w:rFonts w:ascii="Century Gothic" w:hAnsi="Century Gothic"/>
        </w:rPr>
        <w:t>Lower attendance compared with peers</w:t>
      </w:r>
    </w:p>
    <w:p w14:paraId="77330876" w14:textId="77777777" w:rsidR="008E7188" w:rsidRPr="00D602CC" w:rsidRDefault="00D602CC">
      <w:pPr>
        <w:pStyle w:val="Compact"/>
        <w:numPr>
          <w:ilvl w:val="0"/>
          <w:numId w:val="5"/>
        </w:numPr>
        <w:rPr>
          <w:rFonts w:ascii="Century Gothic" w:hAnsi="Century Gothic"/>
        </w:rPr>
      </w:pPr>
      <w:r w:rsidRPr="00D602CC">
        <w:rPr>
          <w:rFonts w:ascii="Century Gothic" w:hAnsi="Century Gothic"/>
        </w:rPr>
        <w:t>Gaps in basic skills (handwriting, spelling, reading fluency and number fluency)</w:t>
      </w:r>
    </w:p>
    <w:p w14:paraId="7BD87C2B" w14:textId="77777777" w:rsidR="008E7188" w:rsidRPr="00D602CC" w:rsidRDefault="00D602CC">
      <w:pPr>
        <w:pStyle w:val="Compact"/>
        <w:numPr>
          <w:ilvl w:val="0"/>
          <w:numId w:val="5"/>
        </w:numPr>
        <w:rPr>
          <w:rFonts w:ascii="Century Gothic" w:hAnsi="Century Gothic"/>
        </w:rPr>
      </w:pPr>
      <w:r w:rsidRPr="00D602CC">
        <w:rPr>
          <w:rFonts w:ascii="Century Gothic" w:hAnsi="Century Gothic"/>
        </w:rPr>
        <w:t>Limited access to enrichmen</w:t>
      </w:r>
      <w:r w:rsidRPr="00D602CC">
        <w:rPr>
          <w:rFonts w:ascii="Century Gothic" w:hAnsi="Century Gothic"/>
        </w:rPr>
        <w:t>t opportunities and learning resources</w:t>
      </w:r>
    </w:p>
    <w:p w14:paraId="3B206DA4" w14:textId="77777777" w:rsidR="008E7188" w:rsidRPr="00D602CC" w:rsidRDefault="00D602CC">
      <w:pPr>
        <w:pStyle w:val="FirstParagraph"/>
        <w:rPr>
          <w:rFonts w:ascii="Century Gothic" w:hAnsi="Century Gothic"/>
        </w:rPr>
      </w:pPr>
      <w:r w:rsidRPr="00D602CC">
        <w:rPr>
          <w:rFonts w:ascii="Century Gothic" w:hAnsi="Century Gothic"/>
        </w:rPr>
        <w:t>Our strategy is built on the following principles:</w:t>
      </w:r>
    </w:p>
    <w:p w14:paraId="661AF555" w14:textId="77777777" w:rsidR="008E7188" w:rsidRPr="00D602CC" w:rsidRDefault="00D602CC">
      <w:pPr>
        <w:pStyle w:val="Compact"/>
        <w:numPr>
          <w:ilvl w:val="0"/>
          <w:numId w:val="6"/>
        </w:numPr>
        <w:rPr>
          <w:rFonts w:ascii="Century Gothic" w:hAnsi="Century Gothic"/>
        </w:rPr>
      </w:pPr>
      <w:r w:rsidRPr="00D602CC">
        <w:rPr>
          <w:rFonts w:ascii="Century Gothic" w:hAnsi="Century Gothic"/>
        </w:rPr>
        <w:t>High-quality teaching</w:t>
      </w:r>
      <w:r w:rsidRPr="00D602CC">
        <w:rPr>
          <w:rFonts w:ascii="Century Gothic" w:hAnsi="Century Gothic"/>
        </w:rPr>
        <w:t xml:space="preserve"> as the most powerful lever for improving outcomes</w:t>
      </w:r>
    </w:p>
    <w:p w14:paraId="3342A608" w14:textId="77777777" w:rsidR="008E7188" w:rsidRPr="00D602CC" w:rsidRDefault="00D602CC">
      <w:pPr>
        <w:pStyle w:val="Compact"/>
        <w:numPr>
          <w:ilvl w:val="0"/>
          <w:numId w:val="6"/>
        </w:numPr>
        <w:rPr>
          <w:rFonts w:ascii="Century Gothic" w:hAnsi="Century Gothic"/>
        </w:rPr>
      </w:pPr>
      <w:r w:rsidRPr="00D602CC">
        <w:rPr>
          <w:rFonts w:ascii="Century Gothic" w:hAnsi="Century Gothic"/>
        </w:rPr>
        <w:t>Targeted academic support</w:t>
      </w:r>
      <w:r w:rsidRPr="00D602CC">
        <w:rPr>
          <w:rFonts w:ascii="Century Gothic" w:hAnsi="Century Gothic"/>
        </w:rPr>
        <w:t xml:space="preserve"> provided swiftly when gaps are identified</w:t>
      </w:r>
    </w:p>
    <w:p w14:paraId="1EE846D1" w14:textId="77777777" w:rsidR="008E7188" w:rsidRPr="00D602CC" w:rsidRDefault="00D602CC">
      <w:pPr>
        <w:pStyle w:val="Compact"/>
        <w:numPr>
          <w:ilvl w:val="0"/>
          <w:numId w:val="6"/>
        </w:numPr>
        <w:rPr>
          <w:rFonts w:ascii="Century Gothic" w:hAnsi="Century Gothic"/>
        </w:rPr>
      </w:pPr>
      <w:r w:rsidRPr="00D602CC">
        <w:rPr>
          <w:rFonts w:ascii="Century Gothic" w:hAnsi="Century Gothic"/>
        </w:rPr>
        <w:t>Wider strategies</w:t>
      </w:r>
      <w:r w:rsidRPr="00D602CC">
        <w:rPr>
          <w:rFonts w:ascii="Century Gothic" w:hAnsi="Century Gothic"/>
        </w:rPr>
        <w:t xml:space="preserve"> that addr</w:t>
      </w:r>
      <w:r w:rsidRPr="00D602CC">
        <w:rPr>
          <w:rFonts w:ascii="Century Gothic" w:hAnsi="Century Gothic"/>
        </w:rPr>
        <w:t>ess wellbeing, resilience, attendance and enrichment</w:t>
      </w:r>
    </w:p>
    <w:p w14:paraId="4FF18575" w14:textId="77777777" w:rsidR="008E7188" w:rsidRPr="00D602CC" w:rsidRDefault="00D602CC">
      <w:pPr>
        <w:pStyle w:val="FirstParagraph"/>
        <w:rPr>
          <w:rFonts w:ascii="Century Gothic" w:hAnsi="Century Gothic"/>
        </w:rPr>
      </w:pPr>
      <w:r w:rsidRPr="00D602CC">
        <w:rPr>
          <w:rFonts w:ascii="Century Gothic" w:hAnsi="Century Gothic"/>
        </w:rPr>
        <w:t>To achieve this, we will:</w:t>
      </w:r>
    </w:p>
    <w:p w14:paraId="7F99C8EB"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Embed evidence-based teaching practices across all classrooms, ensuring consistency and ambition for every learner</w:t>
      </w:r>
    </w:p>
    <w:p w14:paraId="49BDE365"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Provide personalised interventions for pupils who require addi</w:t>
      </w:r>
      <w:r w:rsidRPr="00D602CC">
        <w:rPr>
          <w:rFonts w:ascii="Century Gothic" w:hAnsi="Century Gothic"/>
        </w:rPr>
        <w:t>tional support, particularly in literacy, numeracy and communication</w:t>
      </w:r>
    </w:p>
    <w:p w14:paraId="14C975A2"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Strengthen pastoral care and wellbeing provision, including mentoring and access to specialist services</w:t>
      </w:r>
    </w:p>
    <w:p w14:paraId="0FB27676"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Promote enrichment opportunities that broaden horizons and nurture talents, ensurin</w:t>
      </w:r>
      <w:r w:rsidRPr="00D602CC">
        <w:rPr>
          <w:rFonts w:ascii="Century Gothic" w:hAnsi="Century Gothic"/>
        </w:rPr>
        <w:t>g financial and confidence barriers are removed</w:t>
      </w:r>
    </w:p>
    <w:p w14:paraId="4C773F98"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Engage families through workshops and clear communication to build strong home–school partnerships</w:t>
      </w:r>
    </w:p>
    <w:p w14:paraId="15CF82F0" w14:textId="77777777" w:rsidR="008E7188" w:rsidRPr="00D602CC" w:rsidRDefault="00D602CC">
      <w:pPr>
        <w:pStyle w:val="Compact"/>
        <w:numPr>
          <w:ilvl w:val="0"/>
          <w:numId w:val="7"/>
        </w:numPr>
        <w:rPr>
          <w:rFonts w:ascii="Century Gothic" w:hAnsi="Century Gothic"/>
        </w:rPr>
      </w:pPr>
      <w:r w:rsidRPr="00D602CC">
        <w:rPr>
          <w:rFonts w:ascii="Century Gothic" w:hAnsi="Century Gothic"/>
        </w:rPr>
        <w:t>Monitor progress rigorously and adapt strategies based on impact data, pupil voice and staff feedback</w:t>
      </w:r>
    </w:p>
    <w:p w14:paraId="54DEE70F" w14:textId="77777777" w:rsidR="008E7188" w:rsidRPr="00D602CC" w:rsidRDefault="00D602CC">
      <w:pPr>
        <w:pStyle w:val="Heading3"/>
        <w:rPr>
          <w:rFonts w:ascii="Century Gothic" w:hAnsi="Century Gothic"/>
          <w:color w:val="auto"/>
        </w:rPr>
      </w:pPr>
      <w:bookmarkStart w:id="6" w:name="measurable-targets"/>
      <w:r w:rsidRPr="00D602CC">
        <w:rPr>
          <w:rFonts w:ascii="Century Gothic" w:hAnsi="Century Gothic"/>
          <w:color w:val="auto"/>
        </w:rPr>
        <w:t>Measura</w:t>
      </w:r>
      <w:r w:rsidRPr="00D602CC">
        <w:rPr>
          <w:rFonts w:ascii="Century Gothic" w:hAnsi="Century Gothic"/>
          <w:color w:val="auto"/>
        </w:rPr>
        <w:t>ble Targets</w:t>
      </w:r>
    </w:p>
    <w:p w14:paraId="06531B4C" w14:textId="77777777" w:rsidR="008E7188" w:rsidRPr="00D602CC" w:rsidRDefault="00D602CC">
      <w:pPr>
        <w:pStyle w:val="Compact"/>
        <w:numPr>
          <w:ilvl w:val="0"/>
          <w:numId w:val="8"/>
        </w:numPr>
        <w:rPr>
          <w:rFonts w:ascii="Century Gothic" w:hAnsi="Century Gothic"/>
        </w:rPr>
      </w:pPr>
      <w:r w:rsidRPr="00D602CC">
        <w:rPr>
          <w:rFonts w:ascii="Century Gothic" w:hAnsi="Century Gothic"/>
        </w:rPr>
        <w:t xml:space="preserve">By July 2026, at least </w:t>
      </w:r>
      <w:r w:rsidRPr="00D602CC">
        <w:rPr>
          <w:rFonts w:ascii="Century Gothic" w:hAnsi="Century Gothic"/>
        </w:rPr>
        <w:t>85% of disadvantaged pupils</w:t>
      </w:r>
      <w:r w:rsidRPr="00D602CC">
        <w:rPr>
          <w:rFonts w:ascii="Century Gothic" w:hAnsi="Century Gothic"/>
        </w:rPr>
        <w:t xml:space="preserve"> will meet age-related expectations in reading, writing and maths</w:t>
      </w:r>
    </w:p>
    <w:p w14:paraId="3D4AD4DA" w14:textId="77777777" w:rsidR="008E7188" w:rsidRPr="00D602CC" w:rsidRDefault="00D602CC">
      <w:pPr>
        <w:pStyle w:val="Compact"/>
        <w:numPr>
          <w:ilvl w:val="0"/>
          <w:numId w:val="8"/>
        </w:numPr>
        <w:rPr>
          <w:rFonts w:ascii="Century Gothic" w:hAnsi="Century Gothic"/>
        </w:rPr>
      </w:pPr>
      <w:r w:rsidRPr="00D602CC">
        <w:rPr>
          <w:rFonts w:ascii="Century Gothic" w:hAnsi="Century Gothic"/>
        </w:rPr>
        <w:t xml:space="preserve">Attendance for disadvantaged pupils will improve to at least </w:t>
      </w:r>
      <w:r w:rsidRPr="00D602CC">
        <w:rPr>
          <w:rFonts w:ascii="Century Gothic" w:hAnsi="Century Gothic"/>
        </w:rPr>
        <w:t>96% by July 2026</w:t>
      </w:r>
      <w:r w:rsidRPr="00D602CC">
        <w:rPr>
          <w:rFonts w:ascii="Century Gothic" w:hAnsi="Century Gothic"/>
        </w:rPr>
        <w:t xml:space="preserve">, with persistent absence reduced to below </w:t>
      </w:r>
      <w:r w:rsidRPr="00D602CC">
        <w:rPr>
          <w:rFonts w:ascii="Century Gothic" w:hAnsi="Century Gothic"/>
        </w:rPr>
        <w:t>8%</w:t>
      </w:r>
    </w:p>
    <w:p w14:paraId="7AD48968" w14:textId="77777777" w:rsidR="008E7188" w:rsidRPr="00D602CC" w:rsidRDefault="00D602CC">
      <w:pPr>
        <w:pStyle w:val="Compact"/>
        <w:numPr>
          <w:ilvl w:val="0"/>
          <w:numId w:val="8"/>
        </w:numPr>
        <w:rPr>
          <w:rFonts w:ascii="Century Gothic" w:hAnsi="Century Gothic"/>
        </w:rPr>
      </w:pPr>
      <w:r w:rsidRPr="00D602CC">
        <w:rPr>
          <w:rFonts w:ascii="Century Gothic" w:hAnsi="Century Gothic"/>
        </w:rPr>
        <w:t>100% of disadvantaged pupils</w:t>
      </w:r>
      <w:r w:rsidRPr="00D602CC">
        <w:rPr>
          <w:rFonts w:ascii="Century Gothic" w:hAnsi="Century Gothic"/>
        </w:rPr>
        <w:t xml:space="preserve"> will participate in at least one enrichment activity per term</w:t>
      </w:r>
    </w:p>
    <w:p w14:paraId="46A84F4B" w14:textId="77777777" w:rsidR="008E7188" w:rsidRPr="00D602CC" w:rsidRDefault="00D602CC">
      <w:pPr>
        <w:pStyle w:val="Compact"/>
        <w:numPr>
          <w:ilvl w:val="0"/>
          <w:numId w:val="8"/>
        </w:numPr>
        <w:rPr>
          <w:rFonts w:ascii="Century Gothic" w:hAnsi="Century Gothic"/>
        </w:rPr>
      </w:pPr>
      <w:r w:rsidRPr="00D602CC">
        <w:rPr>
          <w:rFonts w:ascii="Century Gothic" w:hAnsi="Century Gothic"/>
        </w:rPr>
        <w:t xml:space="preserve">Wellbeing surveys will show a </w:t>
      </w:r>
      <w:r w:rsidRPr="00D602CC">
        <w:rPr>
          <w:rFonts w:ascii="Century Gothic" w:hAnsi="Century Gothic"/>
        </w:rPr>
        <w:t>20% improvement</w:t>
      </w:r>
      <w:r w:rsidRPr="00D602CC">
        <w:rPr>
          <w:rFonts w:ascii="Century Gothic" w:hAnsi="Century Gothic"/>
        </w:rPr>
        <w:t xml:space="preserve"> in resilience and confidence scores by the end of the academic year</w:t>
      </w:r>
    </w:p>
    <w:p w14:paraId="364E61A9" w14:textId="0E8ACEF1" w:rsidR="008E7188" w:rsidRPr="00D602CC" w:rsidRDefault="00D602CC" w:rsidP="00D602CC">
      <w:pPr>
        <w:pStyle w:val="FirstParagraph"/>
        <w:rPr>
          <w:rFonts w:ascii="Century Gothic" w:hAnsi="Century Gothic"/>
        </w:rPr>
      </w:pPr>
      <w:r w:rsidRPr="00D602CC">
        <w:rPr>
          <w:rFonts w:ascii="Century Gothic" w:hAnsi="Century Gothic"/>
        </w:rPr>
        <w:lastRenderedPageBreak/>
        <w:t>Our u</w:t>
      </w:r>
      <w:r w:rsidRPr="00D602CC">
        <w:rPr>
          <w:rFonts w:ascii="Century Gothic" w:hAnsi="Century Gothic"/>
        </w:rPr>
        <w:t>ltimate goal is to ensure that every disadvantaged pupil feels valued, supported and empowered to achieve their full potential, living life in all its fullness.</w:t>
      </w:r>
    </w:p>
    <w:p w14:paraId="78056CC7" w14:textId="77777777" w:rsidR="008E7188" w:rsidRPr="00D602CC" w:rsidRDefault="00D602CC">
      <w:pPr>
        <w:pStyle w:val="Heading2"/>
        <w:rPr>
          <w:rFonts w:ascii="Century Gothic" w:hAnsi="Century Gothic"/>
          <w:color w:val="auto"/>
        </w:rPr>
      </w:pPr>
      <w:bookmarkStart w:id="7" w:name="our-christian-vision-in-action"/>
      <w:bookmarkEnd w:id="6"/>
      <w:bookmarkEnd w:id="5"/>
      <w:r w:rsidRPr="00D602CC">
        <w:rPr>
          <w:rFonts w:ascii="Century Gothic" w:hAnsi="Century Gothic"/>
          <w:color w:val="auto"/>
        </w:rPr>
        <w:t>6. Our Christian Vision in Action</w:t>
      </w:r>
    </w:p>
    <w:p w14:paraId="032B0D13" w14:textId="27D0C849" w:rsidR="008E7188" w:rsidRPr="00D602CC" w:rsidRDefault="00D602CC">
      <w:pPr>
        <w:pStyle w:val="FirstParagraph"/>
        <w:rPr>
          <w:rFonts w:ascii="Century Gothic" w:hAnsi="Century Gothic"/>
        </w:rPr>
      </w:pPr>
      <w:r w:rsidRPr="00D602CC">
        <w:rPr>
          <w:rFonts w:ascii="Century Gothic" w:hAnsi="Century Gothic"/>
        </w:rPr>
        <w:t xml:space="preserve">Every aspect of this strategy reflects our vision: </w:t>
      </w:r>
      <w:r w:rsidRPr="00D602CC">
        <w:rPr>
          <w:rFonts w:ascii="Century Gothic" w:hAnsi="Century Gothic"/>
          <w:b/>
          <w:bCs/>
        </w:rPr>
        <w:t>“Equippe</w:t>
      </w:r>
      <w:r w:rsidRPr="00D602CC">
        <w:rPr>
          <w:rFonts w:ascii="Century Gothic" w:hAnsi="Century Gothic"/>
          <w:b/>
          <w:bCs/>
        </w:rPr>
        <w:t xml:space="preserve">d by God; </w:t>
      </w:r>
      <w:r>
        <w:rPr>
          <w:rFonts w:ascii="Century Gothic" w:hAnsi="Century Gothic"/>
          <w:b/>
          <w:bCs/>
        </w:rPr>
        <w:t>W</w:t>
      </w:r>
      <w:r w:rsidRPr="00D602CC">
        <w:rPr>
          <w:rFonts w:ascii="Century Gothic" w:hAnsi="Century Gothic"/>
          <w:b/>
          <w:bCs/>
        </w:rPr>
        <w:t xml:space="preserve">e are </w:t>
      </w:r>
      <w:r>
        <w:rPr>
          <w:rFonts w:ascii="Century Gothic" w:hAnsi="Century Gothic"/>
          <w:b/>
          <w:bCs/>
        </w:rPr>
        <w:t>M</w:t>
      </w:r>
      <w:r w:rsidRPr="00D602CC">
        <w:rPr>
          <w:rFonts w:ascii="Century Gothic" w:hAnsi="Century Gothic"/>
          <w:b/>
          <w:bCs/>
        </w:rPr>
        <w:t>ighty.”</w:t>
      </w:r>
      <w:r w:rsidRPr="00D602CC">
        <w:rPr>
          <w:rFonts w:ascii="Century Gothic" w:hAnsi="Century Gothic"/>
        </w:rPr>
        <w:t xml:space="preserve"> We believe that disadvantaged pupils deserve dignity, hope and opportunity.</w:t>
      </w:r>
    </w:p>
    <w:p w14:paraId="25A15245" w14:textId="77777777" w:rsidR="008E7188" w:rsidRPr="00D602CC" w:rsidRDefault="00D602CC">
      <w:pPr>
        <w:pStyle w:val="BodyText"/>
        <w:rPr>
          <w:rFonts w:ascii="Century Gothic" w:hAnsi="Century Gothic"/>
        </w:rPr>
      </w:pPr>
      <w:r w:rsidRPr="00D602CC">
        <w:rPr>
          <w:rFonts w:ascii="Century Gothic" w:hAnsi="Century Gothic"/>
        </w:rPr>
        <w:t>Through targeted academic support, strong pastoral care and inclusive enrichment, we live out our commitment to justice and compassion. Activities such as</w:t>
      </w:r>
      <w:r w:rsidRPr="00D602CC">
        <w:rPr>
          <w:rFonts w:ascii="Century Gothic" w:hAnsi="Century Gothic"/>
        </w:rPr>
        <w:t xml:space="preserve"> mentoring, wellbeing programmes and subsidised enrichment experiences enable pupils to flourish academically, socially and spiritually, in line with SIAMS expectations and the biblical vision of John 10:10:</w:t>
      </w:r>
    </w:p>
    <w:p w14:paraId="315ADF3B" w14:textId="67926B63" w:rsidR="008E7188" w:rsidRPr="00D602CC" w:rsidRDefault="00D602CC" w:rsidP="00D602CC">
      <w:pPr>
        <w:pStyle w:val="BlockText"/>
        <w:rPr>
          <w:rFonts w:ascii="Century Gothic" w:hAnsi="Century Gothic"/>
        </w:rPr>
      </w:pPr>
      <w:r w:rsidRPr="00D602CC">
        <w:rPr>
          <w:rFonts w:ascii="Century Gothic" w:hAnsi="Century Gothic"/>
          <w:i/>
          <w:iCs/>
        </w:rPr>
        <w:t>“I have come that they may have life, and have i</w:t>
      </w:r>
      <w:r w:rsidRPr="00D602CC">
        <w:rPr>
          <w:rFonts w:ascii="Century Gothic" w:hAnsi="Century Gothic"/>
          <w:i/>
          <w:iCs/>
        </w:rPr>
        <w:t>t to the full.”</w:t>
      </w:r>
    </w:p>
    <w:p w14:paraId="0632B9AC" w14:textId="77777777" w:rsidR="008E7188" w:rsidRPr="00D602CC" w:rsidRDefault="00D602CC">
      <w:pPr>
        <w:pStyle w:val="Heading2"/>
        <w:rPr>
          <w:rFonts w:ascii="Century Gothic" w:hAnsi="Century Gothic"/>
          <w:color w:val="auto"/>
        </w:rPr>
      </w:pPr>
      <w:bookmarkStart w:id="8" w:name="key-challenges-identified"/>
      <w:bookmarkEnd w:id="7"/>
      <w:r w:rsidRPr="00D602CC">
        <w:rPr>
          <w:rFonts w:ascii="Century Gothic" w:hAnsi="Century Gothic"/>
          <w:color w:val="auto"/>
        </w:rPr>
        <w:t>7. Key Challenges Identified</w:t>
      </w:r>
    </w:p>
    <w:p w14:paraId="6309A9CA" w14:textId="77777777" w:rsidR="008E7188" w:rsidRPr="00D602CC" w:rsidRDefault="00D602CC">
      <w:pPr>
        <w:pStyle w:val="Compact"/>
        <w:numPr>
          <w:ilvl w:val="0"/>
          <w:numId w:val="9"/>
        </w:numPr>
        <w:rPr>
          <w:rFonts w:ascii="Century Gothic" w:hAnsi="Century Gothic"/>
        </w:rPr>
      </w:pPr>
      <w:r w:rsidRPr="00D602CC">
        <w:rPr>
          <w:rFonts w:ascii="Century Gothic" w:hAnsi="Century Gothic"/>
        </w:rPr>
        <w:t>Wellbeing and social/emotional difficulties, including low resilience and self-esteem</w:t>
      </w:r>
    </w:p>
    <w:p w14:paraId="04C38DF7" w14:textId="77777777" w:rsidR="008E7188" w:rsidRPr="00D602CC" w:rsidRDefault="00D602CC">
      <w:pPr>
        <w:pStyle w:val="Compact"/>
        <w:numPr>
          <w:ilvl w:val="0"/>
          <w:numId w:val="9"/>
        </w:numPr>
        <w:rPr>
          <w:rFonts w:ascii="Century Gothic" w:hAnsi="Century Gothic"/>
        </w:rPr>
      </w:pPr>
      <w:r w:rsidRPr="00D602CC">
        <w:rPr>
          <w:rFonts w:ascii="Century Gothic" w:hAnsi="Century Gothic"/>
        </w:rPr>
        <w:t>Attendance levels for disadvantaged pupils below those of their peers</w:t>
      </w:r>
    </w:p>
    <w:p w14:paraId="5D29FF91" w14:textId="77777777" w:rsidR="008E7188" w:rsidRPr="00D602CC" w:rsidRDefault="00D602CC">
      <w:pPr>
        <w:pStyle w:val="Compact"/>
        <w:numPr>
          <w:ilvl w:val="0"/>
          <w:numId w:val="9"/>
        </w:numPr>
        <w:rPr>
          <w:rFonts w:ascii="Century Gothic" w:hAnsi="Century Gothic"/>
        </w:rPr>
      </w:pPr>
      <w:r w:rsidRPr="00D602CC">
        <w:rPr>
          <w:rFonts w:ascii="Century Gothic" w:hAnsi="Century Gothic"/>
        </w:rPr>
        <w:t>Attainment gaps in basic skills (handwriting, spellin</w:t>
      </w:r>
      <w:r w:rsidRPr="00D602CC">
        <w:rPr>
          <w:rFonts w:ascii="Century Gothic" w:hAnsi="Century Gothic"/>
        </w:rPr>
        <w:t>g, reading fluency and number fluency)</w:t>
      </w:r>
    </w:p>
    <w:p w14:paraId="01071314" w14:textId="73ABE729" w:rsidR="008E7188" w:rsidRPr="00D602CC" w:rsidRDefault="00D602CC" w:rsidP="00D602CC">
      <w:pPr>
        <w:pStyle w:val="Compact"/>
        <w:numPr>
          <w:ilvl w:val="0"/>
          <w:numId w:val="9"/>
        </w:numPr>
        <w:rPr>
          <w:rFonts w:ascii="Century Gothic" w:hAnsi="Century Gothic"/>
        </w:rPr>
      </w:pPr>
      <w:r w:rsidRPr="00D602CC">
        <w:rPr>
          <w:rFonts w:ascii="Century Gothic" w:hAnsi="Century Gothic"/>
        </w:rPr>
        <w:t>Limited access to enrichment opportunities and learning resources</w:t>
      </w:r>
    </w:p>
    <w:p w14:paraId="07738E35" w14:textId="77777777" w:rsidR="008E7188" w:rsidRPr="00D602CC" w:rsidRDefault="00D602CC">
      <w:pPr>
        <w:pStyle w:val="Heading2"/>
        <w:rPr>
          <w:rFonts w:ascii="Century Gothic" w:hAnsi="Century Gothic"/>
          <w:color w:val="auto"/>
        </w:rPr>
      </w:pPr>
      <w:bookmarkStart w:id="9" w:name="intended-outcomes-and-success-criteria"/>
      <w:bookmarkEnd w:id="8"/>
      <w:r w:rsidRPr="00D602CC">
        <w:rPr>
          <w:rFonts w:ascii="Century Gothic" w:hAnsi="Century Gothic"/>
          <w:color w:val="auto"/>
        </w:rPr>
        <w:t>8. Intended Outcomes and Success Criteria</w:t>
      </w:r>
    </w:p>
    <w:p w14:paraId="7723339C" w14:textId="77777777" w:rsidR="008E7188" w:rsidRPr="00D602CC" w:rsidRDefault="00D602CC">
      <w:pPr>
        <w:pStyle w:val="Compact"/>
        <w:numPr>
          <w:ilvl w:val="0"/>
          <w:numId w:val="10"/>
        </w:numPr>
        <w:rPr>
          <w:rFonts w:ascii="Century Gothic" w:hAnsi="Century Gothic"/>
        </w:rPr>
      </w:pPr>
      <w:r w:rsidRPr="00D602CC">
        <w:rPr>
          <w:rFonts w:ascii="Century Gothic" w:hAnsi="Century Gothic"/>
        </w:rPr>
        <w:t>Improved wellbeing and resilience:</w:t>
      </w:r>
      <w:r w:rsidRPr="00D602CC">
        <w:rPr>
          <w:rFonts w:ascii="Century Gothic" w:hAnsi="Century Gothic"/>
        </w:rPr>
        <w:t xml:space="preserve"> Pupil voice, behaviour and observations show improved engagement and con</w:t>
      </w:r>
      <w:r w:rsidRPr="00D602CC">
        <w:rPr>
          <w:rFonts w:ascii="Century Gothic" w:hAnsi="Century Gothic"/>
        </w:rPr>
        <w:t>fidence</w:t>
      </w:r>
    </w:p>
    <w:p w14:paraId="1C7FE165" w14:textId="77777777" w:rsidR="008E7188" w:rsidRPr="00D602CC" w:rsidRDefault="00D602CC">
      <w:pPr>
        <w:pStyle w:val="Compact"/>
        <w:numPr>
          <w:ilvl w:val="0"/>
          <w:numId w:val="10"/>
        </w:numPr>
        <w:rPr>
          <w:rFonts w:ascii="Century Gothic" w:hAnsi="Century Gothic"/>
        </w:rPr>
      </w:pPr>
      <w:r w:rsidRPr="00D602CC">
        <w:rPr>
          <w:rFonts w:ascii="Century Gothic" w:hAnsi="Century Gothic"/>
        </w:rPr>
        <w:t>Improved attendance:</w:t>
      </w:r>
      <w:r w:rsidRPr="00D602CC">
        <w:rPr>
          <w:rFonts w:ascii="Century Gothic" w:hAnsi="Century Gothic"/>
        </w:rPr>
        <w:t xml:space="preserve"> Attendance gap narrows to less than 2% by 2026; persistent absence is reduced</w:t>
      </w:r>
    </w:p>
    <w:p w14:paraId="70F6A958" w14:textId="77777777" w:rsidR="008E7188" w:rsidRPr="00D602CC" w:rsidRDefault="00D602CC">
      <w:pPr>
        <w:pStyle w:val="Compact"/>
        <w:numPr>
          <w:ilvl w:val="0"/>
          <w:numId w:val="10"/>
        </w:numPr>
        <w:rPr>
          <w:rFonts w:ascii="Century Gothic" w:hAnsi="Century Gothic"/>
        </w:rPr>
      </w:pPr>
      <w:r w:rsidRPr="00D602CC">
        <w:rPr>
          <w:rFonts w:ascii="Century Gothic" w:hAnsi="Century Gothic"/>
        </w:rPr>
        <w:t>Improved attainment in reading, writing and maths:</w:t>
      </w:r>
      <w:r w:rsidRPr="00D602CC">
        <w:rPr>
          <w:rFonts w:ascii="Century Gothic" w:hAnsi="Century Gothic"/>
        </w:rPr>
        <w:t xml:space="preserve"> </w:t>
      </w:r>
      <w:r w:rsidRPr="00D602CC">
        <w:rPr>
          <w:rFonts w:ascii="Century Gothic" w:hAnsi="Century Gothic"/>
        </w:rPr>
        <w:t>Disadvantaged pupils meet or exceed national expectations by 2026/27</w:t>
      </w:r>
    </w:p>
    <w:p w14:paraId="3794486C" w14:textId="4EC0F67E" w:rsidR="008E7188" w:rsidRPr="00D602CC" w:rsidRDefault="00D602CC" w:rsidP="00D602CC">
      <w:pPr>
        <w:pStyle w:val="Compact"/>
        <w:numPr>
          <w:ilvl w:val="0"/>
          <w:numId w:val="10"/>
        </w:numPr>
        <w:rPr>
          <w:rFonts w:ascii="Century Gothic" w:hAnsi="Century Gothic"/>
        </w:rPr>
      </w:pPr>
      <w:r w:rsidRPr="00D602CC">
        <w:rPr>
          <w:rFonts w:ascii="Century Gothic" w:hAnsi="Century Gothic"/>
        </w:rPr>
        <w:t>Increased enrichment participation:</w:t>
      </w:r>
      <w:r w:rsidRPr="00D602CC">
        <w:rPr>
          <w:rFonts w:ascii="Century Gothic" w:hAnsi="Century Gothic"/>
        </w:rPr>
        <w:t xml:space="preserve"> All disadvantaged pupils access at least one enrichment</w:t>
      </w:r>
      <w:r w:rsidRPr="00D602CC">
        <w:rPr>
          <w:rFonts w:ascii="Century Gothic" w:hAnsi="Century Gothic"/>
        </w:rPr>
        <w:t xml:space="preserve"> opportunity per term</w:t>
      </w:r>
    </w:p>
    <w:p w14:paraId="4EAB2F33" w14:textId="77777777" w:rsidR="008E7188" w:rsidRPr="00D602CC" w:rsidRDefault="00D602CC">
      <w:pPr>
        <w:pStyle w:val="Heading2"/>
        <w:rPr>
          <w:rFonts w:ascii="Century Gothic" w:hAnsi="Century Gothic"/>
          <w:color w:val="auto"/>
        </w:rPr>
      </w:pPr>
      <w:bookmarkStart w:id="10" w:name="planned-activities-and-budget-allocation"/>
      <w:bookmarkEnd w:id="9"/>
      <w:r w:rsidRPr="00D602CC">
        <w:rPr>
          <w:rFonts w:ascii="Century Gothic" w:hAnsi="Century Gothic"/>
          <w:color w:val="auto"/>
        </w:rPr>
        <w:t>9. Planned Activities and Budget Allocation</w:t>
      </w:r>
    </w:p>
    <w:p w14:paraId="183E9ACF" w14:textId="77777777" w:rsidR="008E7188" w:rsidRPr="00D602CC" w:rsidRDefault="00D602CC">
      <w:pPr>
        <w:pStyle w:val="Heading3"/>
        <w:rPr>
          <w:rFonts w:ascii="Century Gothic" w:hAnsi="Century Gothic"/>
          <w:color w:val="auto"/>
        </w:rPr>
      </w:pPr>
      <w:bookmarkStart w:id="11" w:name="teaching-12000"/>
      <w:r w:rsidRPr="00D602CC">
        <w:rPr>
          <w:rFonts w:ascii="Century Gothic" w:hAnsi="Century Gothic"/>
          <w:color w:val="auto"/>
        </w:rPr>
        <w:t>Teaching – £12,000</w:t>
      </w:r>
    </w:p>
    <w:p w14:paraId="34C5C487" w14:textId="77777777" w:rsidR="008E7188" w:rsidRPr="00D602CC" w:rsidRDefault="00D602CC">
      <w:pPr>
        <w:pStyle w:val="Compact"/>
        <w:numPr>
          <w:ilvl w:val="0"/>
          <w:numId w:val="11"/>
        </w:numPr>
        <w:rPr>
          <w:rFonts w:ascii="Century Gothic" w:hAnsi="Century Gothic"/>
        </w:rPr>
      </w:pPr>
      <w:r w:rsidRPr="00D602CC">
        <w:rPr>
          <w:rFonts w:ascii="Century Gothic" w:hAnsi="Century Gothic"/>
        </w:rPr>
        <w:t>Staff CPD</w:t>
      </w:r>
      <w:r w:rsidRPr="00D602CC">
        <w:rPr>
          <w:rFonts w:ascii="Century Gothic" w:hAnsi="Century Gothic"/>
        </w:rPr>
        <w:t xml:space="preserve"> focused on teaching and securing basic skills</w:t>
      </w:r>
    </w:p>
    <w:p w14:paraId="221133E7" w14:textId="77777777" w:rsidR="008E7188" w:rsidRPr="00D602CC" w:rsidRDefault="00D602CC">
      <w:pPr>
        <w:pStyle w:val="Compact"/>
        <w:numPr>
          <w:ilvl w:val="0"/>
          <w:numId w:val="11"/>
        </w:numPr>
        <w:rPr>
          <w:rFonts w:ascii="Century Gothic" w:hAnsi="Century Gothic"/>
        </w:rPr>
      </w:pPr>
      <w:r w:rsidRPr="00D602CC">
        <w:rPr>
          <w:rFonts w:ascii="Century Gothic" w:hAnsi="Century Gothic"/>
        </w:rPr>
        <w:t>Purchase and implementation of validated phonics and spelling programmes</w:t>
      </w:r>
    </w:p>
    <w:p w14:paraId="0900FBFD" w14:textId="77777777" w:rsidR="008E7188" w:rsidRPr="00D602CC" w:rsidRDefault="00D602CC">
      <w:pPr>
        <w:pStyle w:val="Compact"/>
        <w:numPr>
          <w:ilvl w:val="0"/>
          <w:numId w:val="11"/>
        </w:numPr>
        <w:rPr>
          <w:rFonts w:ascii="Century Gothic" w:hAnsi="Century Gothic"/>
        </w:rPr>
      </w:pPr>
      <w:r w:rsidRPr="00D602CC">
        <w:rPr>
          <w:rFonts w:ascii="Century Gothic" w:hAnsi="Century Gothic"/>
        </w:rPr>
        <w:t>Use of diagnostic assessments to identify gaps and inform teaching</w:t>
      </w:r>
    </w:p>
    <w:p w14:paraId="05CFCEF0" w14:textId="77777777" w:rsidR="008E7188" w:rsidRPr="00D602CC" w:rsidRDefault="00D602CC">
      <w:pPr>
        <w:pStyle w:val="Heading3"/>
        <w:rPr>
          <w:rFonts w:ascii="Century Gothic" w:hAnsi="Century Gothic"/>
          <w:color w:val="auto"/>
        </w:rPr>
      </w:pPr>
      <w:bookmarkStart w:id="12" w:name="targeted-academic-support-10000"/>
      <w:bookmarkEnd w:id="11"/>
      <w:r w:rsidRPr="00D602CC">
        <w:rPr>
          <w:rFonts w:ascii="Century Gothic" w:hAnsi="Century Gothic"/>
          <w:color w:val="auto"/>
        </w:rPr>
        <w:t>Targeted Academic Support – £10,000</w:t>
      </w:r>
    </w:p>
    <w:p w14:paraId="10427F3E" w14:textId="77777777" w:rsidR="008E7188" w:rsidRPr="00D602CC" w:rsidRDefault="00D602CC">
      <w:pPr>
        <w:pStyle w:val="Compact"/>
        <w:numPr>
          <w:ilvl w:val="0"/>
          <w:numId w:val="12"/>
        </w:numPr>
        <w:rPr>
          <w:rFonts w:ascii="Century Gothic" w:hAnsi="Century Gothic"/>
        </w:rPr>
      </w:pPr>
      <w:r w:rsidRPr="00D602CC">
        <w:rPr>
          <w:rFonts w:ascii="Century Gothic" w:hAnsi="Century Gothic"/>
        </w:rPr>
        <w:t>Small group and one-to-one tuition in reading, writing and maths</w:t>
      </w:r>
    </w:p>
    <w:p w14:paraId="62182DE3" w14:textId="77777777" w:rsidR="008E7188" w:rsidRPr="00D602CC" w:rsidRDefault="00D602CC">
      <w:pPr>
        <w:pStyle w:val="Compact"/>
        <w:numPr>
          <w:ilvl w:val="0"/>
          <w:numId w:val="12"/>
        </w:numPr>
        <w:rPr>
          <w:rFonts w:ascii="Century Gothic" w:hAnsi="Century Gothic"/>
        </w:rPr>
      </w:pPr>
      <w:r w:rsidRPr="00D602CC">
        <w:rPr>
          <w:rFonts w:ascii="Century Gothic" w:hAnsi="Century Gothic"/>
        </w:rPr>
        <w:t>Handwriting and spelling interventions</w:t>
      </w:r>
    </w:p>
    <w:p w14:paraId="54A5386D" w14:textId="77777777" w:rsidR="008E7188" w:rsidRPr="00D602CC" w:rsidRDefault="00D602CC">
      <w:pPr>
        <w:pStyle w:val="Compact"/>
        <w:numPr>
          <w:ilvl w:val="0"/>
          <w:numId w:val="12"/>
        </w:numPr>
        <w:rPr>
          <w:rFonts w:ascii="Century Gothic" w:hAnsi="Century Gothic"/>
        </w:rPr>
      </w:pPr>
      <w:r w:rsidRPr="00D602CC">
        <w:rPr>
          <w:rFonts w:ascii="Century Gothic" w:hAnsi="Century Gothic"/>
        </w:rPr>
        <w:t>Short, focused interventions informed by assessment and reviewed regularly</w:t>
      </w:r>
    </w:p>
    <w:p w14:paraId="61729B11" w14:textId="77777777" w:rsidR="008E7188" w:rsidRPr="00D602CC" w:rsidRDefault="00D602CC">
      <w:pPr>
        <w:pStyle w:val="Heading3"/>
        <w:rPr>
          <w:rFonts w:ascii="Century Gothic" w:hAnsi="Century Gothic"/>
          <w:color w:val="auto"/>
        </w:rPr>
      </w:pPr>
      <w:bookmarkStart w:id="13" w:name="wider-strategies-8590"/>
      <w:bookmarkEnd w:id="12"/>
      <w:r w:rsidRPr="00D602CC">
        <w:rPr>
          <w:rFonts w:ascii="Century Gothic" w:hAnsi="Century Gothic"/>
          <w:color w:val="auto"/>
        </w:rPr>
        <w:t>Wider Strategies – £8,590</w:t>
      </w:r>
    </w:p>
    <w:p w14:paraId="04B3C37B" w14:textId="77777777" w:rsidR="008E7188" w:rsidRPr="00D602CC" w:rsidRDefault="00D602CC">
      <w:pPr>
        <w:pStyle w:val="Compact"/>
        <w:numPr>
          <w:ilvl w:val="0"/>
          <w:numId w:val="13"/>
        </w:numPr>
        <w:rPr>
          <w:rFonts w:ascii="Century Gothic" w:hAnsi="Century Gothic"/>
        </w:rPr>
      </w:pPr>
      <w:r w:rsidRPr="00D602CC">
        <w:rPr>
          <w:rFonts w:ascii="Century Gothic" w:hAnsi="Century Gothic"/>
        </w:rPr>
        <w:t>Learning mentor</w:t>
      </w:r>
      <w:r w:rsidRPr="00D602CC">
        <w:rPr>
          <w:rFonts w:ascii="Century Gothic" w:hAnsi="Century Gothic"/>
        </w:rPr>
        <w:t xml:space="preserve"> support and wellbeing interventions</w:t>
      </w:r>
    </w:p>
    <w:p w14:paraId="7F5EF329" w14:textId="77777777" w:rsidR="008E7188" w:rsidRPr="00D602CC" w:rsidRDefault="00D602CC">
      <w:pPr>
        <w:pStyle w:val="Compact"/>
        <w:numPr>
          <w:ilvl w:val="0"/>
          <w:numId w:val="13"/>
        </w:numPr>
        <w:rPr>
          <w:rFonts w:ascii="Century Gothic" w:hAnsi="Century Gothic"/>
        </w:rPr>
      </w:pPr>
      <w:r w:rsidRPr="00D602CC">
        <w:rPr>
          <w:rFonts w:ascii="Century Gothic" w:hAnsi="Century Gothic"/>
        </w:rPr>
        <w:t>Parent workshops and family engagement activities</w:t>
      </w:r>
    </w:p>
    <w:p w14:paraId="31EF5BF7" w14:textId="5E560B64" w:rsidR="008E7188" w:rsidRPr="00D602CC" w:rsidRDefault="00D602CC" w:rsidP="00D602CC">
      <w:pPr>
        <w:pStyle w:val="Compact"/>
        <w:numPr>
          <w:ilvl w:val="0"/>
          <w:numId w:val="13"/>
        </w:numPr>
        <w:rPr>
          <w:rFonts w:ascii="Century Gothic" w:hAnsi="Century Gothic"/>
        </w:rPr>
      </w:pPr>
      <w:r w:rsidRPr="00D602CC">
        <w:rPr>
          <w:rFonts w:ascii="Century Gothic" w:hAnsi="Century Gothic"/>
        </w:rPr>
        <w:t>Subsidised enrichment opportunities, including trips, clubs and music tuition</w:t>
      </w:r>
    </w:p>
    <w:p w14:paraId="46A7D0FF" w14:textId="77777777" w:rsidR="008E7188" w:rsidRPr="00D602CC" w:rsidRDefault="00D602CC">
      <w:pPr>
        <w:pStyle w:val="Heading2"/>
        <w:rPr>
          <w:rFonts w:ascii="Century Gothic" w:hAnsi="Century Gothic"/>
          <w:color w:val="auto"/>
        </w:rPr>
      </w:pPr>
      <w:bookmarkStart w:id="14" w:name="monitoring-evaluation-and-impact"/>
      <w:bookmarkEnd w:id="13"/>
      <w:bookmarkEnd w:id="10"/>
      <w:r w:rsidRPr="00D602CC">
        <w:rPr>
          <w:rFonts w:ascii="Century Gothic" w:hAnsi="Century Gothic"/>
          <w:color w:val="auto"/>
        </w:rPr>
        <w:lastRenderedPageBreak/>
        <w:t>10. Monitoring, Evaluation and Impact</w:t>
      </w:r>
    </w:p>
    <w:p w14:paraId="2F099E4E" w14:textId="77777777" w:rsidR="008E7188" w:rsidRPr="00D602CC" w:rsidRDefault="00D602CC">
      <w:pPr>
        <w:pStyle w:val="FirstParagraph"/>
        <w:rPr>
          <w:rFonts w:ascii="Century Gothic" w:hAnsi="Century Gothic"/>
        </w:rPr>
      </w:pPr>
      <w:r w:rsidRPr="00D602CC">
        <w:rPr>
          <w:rFonts w:ascii="Century Gothic" w:hAnsi="Century Gothic"/>
        </w:rPr>
        <w:t>The impact of Pupil Premium funding is monitored th</w:t>
      </w:r>
      <w:r w:rsidRPr="00D602CC">
        <w:rPr>
          <w:rFonts w:ascii="Century Gothic" w:hAnsi="Century Gothic"/>
        </w:rPr>
        <w:t>rough:</w:t>
      </w:r>
    </w:p>
    <w:p w14:paraId="1F0ADDBF" w14:textId="77777777" w:rsidR="008E7188" w:rsidRPr="00D602CC" w:rsidRDefault="00D602CC">
      <w:pPr>
        <w:pStyle w:val="Compact"/>
        <w:numPr>
          <w:ilvl w:val="0"/>
          <w:numId w:val="14"/>
        </w:numPr>
        <w:rPr>
          <w:rFonts w:ascii="Century Gothic" w:hAnsi="Century Gothic"/>
        </w:rPr>
      </w:pPr>
      <w:r w:rsidRPr="00D602CC">
        <w:rPr>
          <w:rFonts w:ascii="Century Gothic" w:hAnsi="Century Gothic"/>
        </w:rPr>
        <w:t>Termly assessment and progress data</w:t>
      </w:r>
    </w:p>
    <w:p w14:paraId="7EE99FD5" w14:textId="77777777" w:rsidR="008E7188" w:rsidRPr="00D602CC" w:rsidRDefault="00D602CC">
      <w:pPr>
        <w:pStyle w:val="Compact"/>
        <w:numPr>
          <w:ilvl w:val="0"/>
          <w:numId w:val="14"/>
        </w:numPr>
        <w:rPr>
          <w:rFonts w:ascii="Century Gothic" w:hAnsi="Century Gothic"/>
        </w:rPr>
      </w:pPr>
      <w:r w:rsidRPr="00D602CC">
        <w:rPr>
          <w:rFonts w:ascii="Century Gothic" w:hAnsi="Century Gothic"/>
        </w:rPr>
        <w:t>Attendance and behaviour analysis</w:t>
      </w:r>
    </w:p>
    <w:p w14:paraId="63A5981A" w14:textId="77777777" w:rsidR="008E7188" w:rsidRPr="00D602CC" w:rsidRDefault="00D602CC">
      <w:pPr>
        <w:pStyle w:val="Compact"/>
        <w:numPr>
          <w:ilvl w:val="0"/>
          <w:numId w:val="14"/>
        </w:numPr>
        <w:rPr>
          <w:rFonts w:ascii="Century Gothic" w:hAnsi="Century Gothic"/>
        </w:rPr>
      </w:pPr>
      <w:r w:rsidRPr="00D602CC">
        <w:rPr>
          <w:rFonts w:ascii="Century Gothic" w:hAnsi="Century Gothic"/>
        </w:rPr>
        <w:t>Pupil voice activities and wellbeing surveys</w:t>
      </w:r>
    </w:p>
    <w:p w14:paraId="62C902AC" w14:textId="77777777" w:rsidR="008E7188" w:rsidRPr="00D602CC" w:rsidRDefault="00D602CC">
      <w:pPr>
        <w:pStyle w:val="Compact"/>
        <w:numPr>
          <w:ilvl w:val="0"/>
          <w:numId w:val="14"/>
        </w:numPr>
        <w:rPr>
          <w:rFonts w:ascii="Century Gothic" w:hAnsi="Century Gothic"/>
        </w:rPr>
      </w:pPr>
      <w:r w:rsidRPr="00D602CC">
        <w:rPr>
          <w:rFonts w:ascii="Century Gothic" w:hAnsi="Century Gothic"/>
        </w:rPr>
        <w:t>Regular reports to governors, including challenge and evaluation</w:t>
      </w:r>
    </w:p>
    <w:p w14:paraId="2A757993" w14:textId="5C59E896" w:rsidR="008E7188" w:rsidRPr="00D602CC" w:rsidRDefault="00D602CC" w:rsidP="00D602CC">
      <w:pPr>
        <w:pStyle w:val="FirstParagraph"/>
        <w:rPr>
          <w:rFonts w:ascii="Century Gothic" w:hAnsi="Century Gothic"/>
        </w:rPr>
      </w:pPr>
      <w:r w:rsidRPr="00D602CC">
        <w:rPr>
          <w:rFonts w:ascii="Century Gothic" w:hAnsi="Century Gothic"/>
        </w:rPr>
        <w:t>Strategies are reviewed and adapted in response to evidence of impact</w:t>
      </w:r>
      <w:r w:rsidRPr="00D602CC">
        <w:rPr>
          <w:rFonts w:ascii="Century Gothic" w:hAnsi="Century Gothic"/>
        </w:rPr>
        <w:t>.</w:t>
      </w:r>
    </w:p>
    <w:p w14:paraId="77C5B6D8" w14:textId="77777777" w:rsidR="008E7188" w:rsidRPr="00D602CC" w:rsidRDefault="00D602CC">
      <w:pPr>
        <w:pStyle w:val="Heading2"/>
        <w:rPr>
          <w:rFonts w:ascii="Century Gothic" w:hAnsi="Century Gothic"/>
          <w:color w:val="auto"/>
        </w:rPr>
      </w:pPr>
      <w:bookmarkStart w:id="15" w:name="roles-and-responsibilities"/>
      <w:bookmarkEnd w:id="14"/>
      <w:r w:rsidRPr="00D602CC">
        <w:rPr>
          <w:rFonts w:ascii="Century Gothic" w:hAnsi="Century Gothic"/>
          <w:color w:val="auto"/>
        </w:rPr>
        <w:t>11. Roles and Responsibilities</w:t>
      </w:r>
    </w:p>
    <w:p w14:paraId="77047061" w14:textId="77777777" w:rsidR="008E7188" w:rsidRPr="00D602CC" w:rsidRDefault="00D602CC">
      <w:pPr>
        <w:pStyle w:val="Compact"/>
        <w:numPr>
          <w:ilvl w:val="0"/>
          <w:numId w:val="15"/>
        </w:numPr>
        <w:rPr>
          <w:rFonts w:ascii="Century Gothic" w:hAnsi="Century Gothic"/>
        </w:rPr>
      </w:pPr>
      <w:r w:rsidRPr="00D602CC">
        <w:rPr>
          <w:rFonts w:ascii="Century Gothic" w:hAnsi="Century Gothic"/>
        </w:rPr>
        <w:t>Governing Board:</w:t>
      </w:r>
      <w:r w:rsidRPr="00D602CC">
        <w:rPr>
          <w:rFonts w:ascii="Century Gothic" w:hAnsi="Century Gothic"/>
        </w:rPr>
        <w:t xml:space="preserve"> Holds leaders to account for the impact and ethical use of Pupil Premium funding</w:t>
      </w:r>
    </w:p>
    <w:p w14:paraId="00583972" w14:textId="77777777" w:rsidR="008E7188" w:rsidRPr="00D602CC" w:rsidRDefault="00D602CC">
      <w:pPr>
        <w:pStyle w:val="Compact"/>
        <w:numPr>
          <w:ilvl w:val="0"/>
          <w:numId w:val="15"/>
        </w:numPr>
        <w:rPr>
          <w:rFonts w:ascii="Century Gothic" w:hAnsi="Century Gothic"/>
        </w:rPr>
      </w:pPr>
      <w:r w:rsidRPr="00D602CC">
        <w:rPr>
          <w:rFonts w:ascii="Century Gothic" w:hAnsi="Century Gothic"/>
        </w:rPr>
        <w:t>Headteacher:</w:t>
      </w:r>
      <w:r w:rsidRPr="00D602CC">
        <w:rPr>
          <w:rFonts w:ascii="Century Gothic" w:hAnsi="Century Gothic"/>
        </w:rPr>
        <w:t xml:space="preserve"> Oversees the strategy, ensures alignment with the school’s Christian vision and advocates for disadvantaged pu</w:t>
      </w:r>
      <w:r w:rsidRPr="00D602CC">
        <w:rPr>
          <w:rFonts w:ascii="Century Gothic" w:hAnsi="Century Gothic"/>
        </w:rPr>
        <w:t>pils</w:t>
      </w:r>
    </w:p>
    <w:p w14:paraId="4DD3F378" w14:textId="1BF4D998" w:rsidR="008E7188" w:rsidRPr="00D602CC" w:rsidRDefault="00D602CC" w:rsidP="00D602CC">
      <w:pPr>
        <w:pStyle w:val="Compact"/>
        <w:numPr>
          <w:ilvl w:val="0"/>
          <w:numId w:val="15"/>
        </w:numPr>
        <w:rPr>
          <w:rFonts w:ascii="Century Gothic" w:hAnsi="Century Gothic"/>
        </w:rPr>
      </w:pPr>
      <w:r w:rsidRPr="00D602CC">
        <w:rPr>
          <w:rFonts w:ascii="Century Gothic" w:hAnsi="Century Gothic"/>
        </w:rPr>
        <w:t>Staff:</w:t>
      </w:r>
      <w:r w:rsidRPr="00D602CC">
        <w:rPr>
          <w:rFonts w:ascii="Century Gothic" w:hAnsi="Century Gothic"/>
        </w:rPr>
        <w:t xml:space="preserve"> Deliver high-quality teaching and targeted interventions, maintaining</w:t>
      </w:r>
      <w:r w:rsidRPr="00D602CC">
        <w:rPr>
          <w:rFonts w:ascii="Century Gothic" w:hAnsi="Century Gothic"/>
        </w:rPr>
        <w:t xml:space="preserve"> high expectations for all pupils</w:t>
      </w:r>
    </w:p>
    <w:p w14:paraId="57301B15" w14:textId="77777777" w:rsidR="008E7188" w:rsidRPr="00D602CC" w:rsidRDefault="00D602CC">
      <w:pPr>
        <w:pStyle w:val="Heading2"/>
        <w:rPr>
          <w:rFonts w:ascii="Century Gothic" w:hAnsi="Century Gothic"/>
          <w:color w:val="auto"/>
        </w:rPr>
      </w:pPr>
      <w:bookmarkStart w:id="16" w:name="review"/>
      <w:bookmarkEnd w:id="15"/>
      <w:r w:rsidRPr="00D602CC">
        <w:rPr>
          <w:rFonts w:ascii="Century Gothic" w:hAnsi="Century Gothic"/>
          <w:color w:val="auto"/>
        </w:rPr>
        <w:t>12. Review</w:t>
      </w:r>
    </w:p>
    <w:p w14:paraId="6B8BE252" w14:textId="77777777" w:rsidR="008E7188" w:rsidRPr="00D602CC" w:rsidRDefault="00D602CC">
      <w:pPr>
        <w:pStyle w:val="FirstParagraph"/>
        <w:rPr>
          <w:rFonts w:ascii="Century Gothic" w:hAnsi="Century Gothic"/>
        </w:rPr>
      </w:pPr>
      <w:r w:rsidRPr="00D602CC">
        <w:rPr>
          <w:rFonts w:ascii="Century Gothic" w:hAnsi="Century Gothic"/>
        </w:rPr>
        <w:t>This Pupil Premium Policy and Strategy Statement is reviewed annually to ensure compliance with DfE guidance, reflect best pract</w:t>
      </w:r>
      <w:r w:rsidRPr="00D602CC">
        <w:rPr>
          <w:rFonts w:ascii="Century Gothic" w:hAnsi="Century Gothic"/>
        </w:rPr>
        <w:t>ice and continue to live out the school’s Christian vision.</w:t>
      </w:r>
    </w:p>
    <w:bookmarkEnd w:id="16"/>
    <w:bookmarkEnd w:id="0"/>
    <w:sectPr w:rsidR="008E7188" w:rsidRPr="00D602CC" w:rsidSect="00D602CC">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C66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882E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188"/>
    <w:rsid w:val="008E7188"/>
    <w:rsid w:val="00D60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1B61E5F1"/>
  <w15:docId w15:val="{52486919-F269-41ED-AE3B-755D54F58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D602CC"/>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22</Words>
  <Characters>6398</Characters>
  <Application>Microsoft Office Word</Application>
  <DocSecurity>0</DocSecurity>
  <Lines>53</Lines>
  <Paragraphs>15</Paragraphs>
  <ScaleCrop>false</ScaleCrop>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Hill</dc:creator>
  <cp:keywords/>
  <cp:lastModifiedBy>Lisa Hill</cp:lastModifiedBy>
  <cp:revision>2</cp:revision>
  <dcterms:created xsi:type="dcterms:W3CDTF">2026-01-12T11:35:00Z</dcterms:created>
  <dcterms:modified xsi:type="dcterms:W3CDTF">2026-01-12T11:35:00Z</dcterms:modified>
</cp:coreProperties>
</file>